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AD843" w14:textId="7C1C03C4" w:rsidR="006D17FD" w:rsidRPr="006D17FD" w:rsidRDefault="00073001" w:rsidP="006D17FD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</w:pPr>
      <w:r>
        <w:rPr>
          <w:b/>
        </w:rPr>
        <w:t>ACCT</w:t>
      </w:r>
      <w:r w:rsidR="000D22B0">
        <w:rPr>
          <w:b/>
        </w:rPr>
        <w:t xml:space="preserve"> </w:t>
      </w:r>
      <w:r w:rsidR="000C053F">
        <w:rPr>
          <w:b/>
        </w:rPr>
        <w:t>63</w:t>
      </w:r>
      <w:r>
        <w:rPr>
          <w:b/>
        </w:rPr>
        <w:t>2</w:t>
      </w:r>
      <w:r w:rsidR="00304C6E">
        <w:rPr>
          <w:b/>
        </w:rPr>
        <w:t>1</w:t>
      </w:r>
      <w:r w:rsidR="006D17FD">
        <w:rPr>
          <w:b/>
        </w:rPr>
        <w:t xml:space="preserve">  </w:t>
      </w:r>
      <w:r w:rsidR="009B19A9">
        <w:rPr>
          <w:b/>
        </w:rPr>
        <w:t xml:space="preserve"> </w:t>
      </w:r>
      <w:r w:rsidR="00304C6E">
        <w:rPr>
          <w:b/>
        </w:rPr>
        <w:t xml:space="preserve">Database </w:t>
      </w:r>
      <w:r w:rsidR="006D17FD">
        <w:rPr>
          <w:b/>
        </w:rPr>
        <w:t xml:space="preserve">Applications for Business Analytics in </w:t>
      </w:r>
      <w:r w:rsidR="00304C6E">
        <w:rPr>
          <w:b/>
        </w:rPr>
        <w:t>Account</w:t>
      </w:r>
      <w:r w:rsidR="006D17FD">
        <w:rPr>
          <w:b/>
        </w:rPr>
        <w:t>ing</w:t>
      </w:r>
    </w:p>
    <w:p w14:paraId="55A0F743" w14:textId="77777777" w:rsidR="00BB3FB1" w:rsidRDefault="000C053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40" w:firstLine="0"/>
        <w:jc w:val="center"/>
      </w:pPr>
      <w:r>
        <w:rPr>
          <w:b/>
        </w:rPr>
        <w:t xml:space="preserve"> </w:t>
      </w:r>
    </w:p>
    <w:p w14:paraId="1B3AB177" w14:textId="11338844" w:rsidR="00BB3FB1" w:rsidRDefault="00304C6E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</w:pPr>
      <w:r>
        <w:rPr>
          <w:b/>
        </w:rPr>
        <w:t>Fall</w:t>
      </w:r>
      <w:r w:rsidR="000C053F">
        <w:rPr>
          <w:b/>
        </w:rPr>
        <w:t xml:space="preserve"> 20</w:t>
      </w:r>
      <w:r w:rsidR="00C649CD">
        <w:rPr>
          <w:b/>
        </w:rPr>
        <w:t>2</w:t>
      </w:r>
      <w:r w:rsidR="00A51F61">
        <w:rPr>
          <w:b/>
        </w:rPr>
        <w:t>2</w:t>
      </w:r>
    </w:p>
    <w:p w14:paraId="35B6D9D4" w14:textId="77777777" w:rsidR="00BB3FB1" w:rsidRDefault="000C053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40" w:firstLine="0"/>
        <w:jc w:val="center"/>
      </w:pPr>
      <w:r>
        <w:rPr>
          <w:b/>
        </w:rPr>
        <w:t xml:space="preserve"> </w:t>
      </w:r>
    </w:p>
    <w:p w14:paraId="42CF6B50" w14:textId="77777777" w:rsidR="00BB3FB1" w:rsidRDefault="008C3ABA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</w:pPr>
      <w:r>
        <w:rPr>
          <w:b/>
        </w:rPr>
        <w:t>Instructor: Dr. James Scott</w:t>
      </w:r>
    </w:p>
    <w:p w14:paraId="2A54B8FA" w14:textId="77777777" w:rsidR="00BB3FB1" w:rsidRDefault="000C053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40" w:firstLine="0"/>
        <w:jc w:val="center"/>
      </w:pPr>
      <w:r>
        <w:rPr>
          <w:b/>
        </w:rPr>
        <w:t xml:space="preserve"> </w:t>
      </w:r>
    </w:p>
    <w:p w14:paraId="0F490B4A" w14:textId="68DB3ABE" w:rsidR="00BB3FB1" w:rsidRDefault="00C649CD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  <w:rPr>
          <w:b/>
        </w:rPr>
      </w:pPr>
      <w:r>
        <w:rPr>
          <w:b/>
        </w:rPr>
        <w:t xml:space="preserve">Assignment #4 – SQL </w:t>
      </w:r>
      <w:r w:rsidR="00AB39A7">
        <w:rPr>
          <w:b/>
        </w:rPr>
        <w:t>&amp;</w:t>
      </w:r>
      <w:r w:rsidR="003E74D0">
        <w:rPr>
          <w:b/>
        </w:rPr>
        <w:t xml:space="preserve"> </w:t>
      </w:r>
      <w:r w:rsidR="00AB39A7">
        <w:rPr>
          <w:b/>
        </w:rPr>
        <w:t>N</w:t>
      </w:r>
      <w:r w:rsidR="000D22B0">
        <w:rPr>
          <w:b/>
        </w:rPr>
        <w:t>o</w:t>
      </w:r>
      <w:r w:rsidR="00AB39A7">
        <w:rPr>
          <w:b/>
        </w:rPr>
        <w:t>SQL</w:t>
      </w:r>
      <w:r w:rsidR="006D17FD">
        <w:rPr>
          <w:b/>
        </w:rPr>
        <w:t xml:space="preserve"> Problems</w:t>
      </w:r>
      <w:r w:rsidR="000C053F">
        <w:rPr>
          <w:b/>
        </w:rPr>
        <w:t xml:space="preserve"> </w:t>
      </w:r>
    </w:p>
    <w:p w14:paraId="06F3CD71" w14:textId="521D2EEF" w:rsidR="00BA29FD" w:rsidRDefault="00BA29FD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  <w:rPr>
          <w:b/>
        </w:rPr>
      </w:pPr>
    </w:p>
    <w:p w14:paraId="449E5A38" w14:textId="4DA9299E" w:rsidR="00BA29FD" w:rsidRDefault="00BA29FD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</w:pPr>
      <w:r>
        <w:rPr>
          <w:b/>
        </w:rPr>
        <w:t>Each quest</w:t>
      </w:r>
      <w:r w:rsidR="006D17FD">
        <w:rPr>
          <w:b/>
        </w:rPr>
        <w:t>ion is worth 5 points – Total 100</w:t>
      </w:r>
      <w:r>
        <w:rPr>
          <w:b/>
        </w:rPr>
        <w:t xml:space="preserve"> points</w:t>
      </w:r>
    </w:p>
    <w:p w14:paraId="0042DFC4" w14:textId="77777777" w:rsidR="00BB3FB1" w:rsidRDefault="000C053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8" w:line="259" w:lineRule="auto"/>
        <w:ind w:left="40" w:firstLine="0"/>
        <w:jc w:val="center"/>
      </w:pPr>
      <w:r>
        <w:rPr>
          <w:b/>
        </w:rPr>
        <w:t xml:space="preserve"> </w:t>
      </w:r>
    </w:p>
    <w:p w14:paraId="208F196D" w14:textId="77777777" w:rsidR="00BB3FB1" w:rsidRDefault="000C053F">
      <w:pPr>
        <w:spacing w:after="0" w:line="259" w:lineRule="auto"/>
        <w:ind w:left="66" w:firstLine="0"/>
        <w:jc w:val="center"/>
      </w:pPr>
      <w:r>
        <w:rPr>
          <w:b/>
        </w:rPr>
        <w:t xml:space="preserve"> </w:t>
      </w:r>
    </w:p>
    <w:p w14:paraId="2CCF3F6B" w14:textId="77777777" w:rsidR="00BB3FB1" w:rsidRDefault="000C053F">
      <w:pPr>
        <w:spacing w:after="0" w:line="259" w:lineRule="auto"/>
        <w:ind w:left="66" w:firstLine="0"/>
        <w:jc w:val="center"/>
      </w:pPr>
      <w:r>
        <w:rPr>
          <w:b/>
        </w:rPr>
        <w:t xml:space="preserve"> </w:t>
      </w:r>
    </w:p>
    <w:tbl>
      <w:tblPr>
        <w:tblStyle w:val="TableGrid"/>
        <w:tblW w:w="9588" w:type="dxa"/>
        <w:tblInd w:w="-113" w:type="dxa"/>
        <w:tblCellMar>
          <w:top w:w="25" w:type="dxa"/>
          <w:right w:w="115" w:type="dxa"/>
        </w:tblCellMar>
        <w:tblLook w:val="04A0" w:firstRow="1" w:lastRow="0" w:firstColumn="1" w:lastColumn="0" w:noHBand="0" w:noVBand="1"/>
      </w:tblPr>
      <w:tblGrid>
        <w:gridCol w:w="473"/>
        <w:gridCol w:w="9115"/>
      </w:tblGrid>
      <w:tr w:rsidR="00BB3FB1" w14:paraId="1D38076C" w14:textId="77777777">
        <w:trPr>
          <w:trHeight w:val="493"/>
        </w:trPr>
        <w:tc>
          <w:tcPr>
            <w:tcW w:w="47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25C0C56A" w14:textId="77777777" w:rsidR="00BB3FB1" w:rsidRDefault="00BB3FB1">
            <w:pPr>
              <w:spacing w:after="160" w:line="259" w:lineRule="auto"/>
              <w:ind w:left="0" w:firstLine="0"/>
            </w:pPr>
          </w:p>
        </w:tc>
        <w:tc>
          <w:tcPr>
            <w:tcW w:w="9114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</w:tcPr>
          <w:p w14:paraId="6F62294E" w14:textId="77777777" w:rsidR="00BB3FB1" w:rsidRDefault="000C053F">
            <w:pPr>
              <w:spacing w:after="0" w:line="259" w:lineRule="auto"/>
              <w:ind w:left="0" w:right="360" w:firstLine="0"/>
              <w:jc w:val="center"/>
            </w:pPr>
            <w:r>
              <w:rPr>
                <w:b/>
              </w:rPr>
              <w:t xml:space="preserve">General Instructions </w:t>
            </w:r>
          </w:p>
          <w:p w14:paraId="23D77F36" w14:textId="77777777" w:rsidR="00BB3FB1" w:rsidRDefault="000C053F">
            <w:pPr>
              <w:spacing w:after="0" w:line="259" w:lineRule="auto"/>
              <w:ind w:left="0" w:right="304" w:firstLine="0"/>
              <w:jc w:val="center"/>
            </w:pPr>
            <w:r>
              <w:rPr>
                <w:b/>
              </w:rPr>
              <w:t xml:space="preserve"> </w:t>
            </w:r>
          </w:p>
        </w:tc>
      </w:tr>
      <w:tr w:rsidR="00BB3FB1" w14:paraId="52D1869A" w14:textId="77777777">
        <w:trPr>
          <w:trHeight w:val="452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bottom"/>
          </w:tcPr>
          <w:p w14:paraId="098174AF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bottom"/>
          </w:tcPr>
          <w:p w14:paraId="466604C3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Students may study together for the assignment and review each other’s completed work </w:t>
            </w:r>
          </w:p>
        </w:tc>
      </w:tr>
      <w:tr w:rsidR="00BB3FB1" w14:paraId="4B9A7CCC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4B25B303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0051579B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Students must each complete the assignment by their own hand </w:t>
            </w:r>
          </w:p>
        </w:tc>
      </w:tr>
      <w:tr w:rsidR="00BB3FB1" w14:paraId="272FB641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00B26D64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581B3792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Please use the provided word document template </w:t>
            </w:r>
          </w:p>
        </w:tc>
      </w:tr>
      <w:tr w:rsidR="00BB3FB1" w14:paraId="4D396B5B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6C6FB53A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14885534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Please save the completed word document into PDF format before uploading </w:t>
            </w:r>
          </w:p>
        </w:tc>
      </w:tr>
      <w:tr w:rsidR="00BB3FB1" w14:paraId="3CF9A8E1" w14:textId="77777777">
        <w:trPr>
          <w:trHeight w:val="305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2ED85621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3C6D022F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Please submit the PDF file electronically through eLearning before the due date and time </w:t>
            </w:r>
          </w:p>
        </w:tc>
      </w:tr>
      <w:tr w:rsidR="00BB3FB1" w14:paraId="34B7D124" w14:textId="77777777">
        <w:trPr>
          <w:trHeight w:val="600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50D0977B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6D50180E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Do not worry about variations among database vendors – you may write SQL to any vendor’s dialect </w:t>
            </w:r>
          </w:p>
        </w:tc>
      </w:tr>
      <w:tr w:rsidR="00BB3FB1" w14:paraId="58F1EB88" w14:textId="77777777">
        <w:trPr>
          <w:trHeight w:val="305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0ADF15E4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2B578E11" w14:textId="1C006576" w:rsidR="00BB3FB1" w:rsidRDefault="000C053F">
            <w:pPr>
              <w:spacing w:after="0" w:line="259" w:lineRule="auto"/>
              <w:ind w:left="0" w:firstLine="0"/>
            </w:pPr>
            <w:r>
              <w:t xml:space="preserve">Do not include output – only the SQL </w:t>
            </w:r>
            <w:r w:rsidR="00B31077">
              <w:t>and NoSQL code</w:t>
            </w:r>
            <w:r>
              <w:t xml:space="preserve"> </w:t>
            </w:r>
          </w:p>
        </w:tc>
      </w:tr>
      <w:tr w:rsidR="00BB3FB1" w14:paraId="31815B12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53E59393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295B6012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Use table aliases for all tables in all queries (unless otherwise specified) </w:t>
            </w:r>
          </w:p>
        </w:tc>
      </w:tr>
      <w:tr w:rsidR="00BB3FB1" w14:paraId="5076C2A8" w14:textId="77777777">
        <w:trPr>
          <w:trHeight w:val="599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4A8F94C9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014BB54C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Column aliases are required for all derived columns including aggregate columns (unless otherwise specified) </w:t>
            </w:r>
          </w:p>
        </w:tc>
      </w:tr>
      <w:tr w:rsidR="00BB3FB1" w14:paraId="35E8D641" w14:textId="77777777">
        <w:trPr>
          <w:trHeight w:val="305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77167AA6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346C32E2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Do not use column aliases unless required as stated previously </w:t>
            </w:r>
          </w:p>
        </w:tc>
      </w:tr>
      <w:tr w:rsidR="00BB3FB1" w14:paraId="57600DAD" w14:textId="77777777">
        <w:trPr>
          <w:trHeight w:val="594"/>
        </w:trPr>
        <w:tc>
          <w:tcPr>
            <w:tcW w:w="47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40704066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2D635928" w14:textId="77777777" w:rsidR="009B19A9" w:rsidRDefault="000C053F">
            <w:pPr>
              <w:spacing w:after="0" w:line="259" w:lineRule="auto"/>
              <w:ind w:left="0" w:firstLine="0"/>
            </w:pPr>
            <w:r>
              <w:t xml:space="preserve">If a problem does not ask for a specific sort order, use your best judgement to add a sort order </w:t>
            </w:r>
          </w:p>
        </w:tc>
      </w:tr>
    </w:tbl>
    <w:p w14:paraId="78E18FB4" w14:textId="77777777" w:rsidR="00BA29FD" w:rsidRDefault="00BA29FD">
      <w:pPr>
        <w:spacing w:after="0" w:line="259" w:lineRule="auto"/>
        <w:ind w:left="0" w:firstLine="0"/>
      </w:pPr>
    </w:p>
    <w:p w14:paraId="15A3F018" w14:textId="2EBBA1A3" w:rsidR="00BA29FD" w:rsidRPr="00800059" w:rsidRDefault="00BA29FD">
      <w:pPr>
        <w:spacing w:after="0" w:line="259" w:lineRule="auto"/>
        <w:ind w:left="0" w:firstLine="0"/>
        <w:rPr>
          <w:b/>
          <w:bCs/>
          <w:sz w:val="28"/>
          <w:szCs w:val="28"/>
        </w:rPr>
      </w:pPr>
      <w:r w:rsidRPr="00800059">
        <w:rPr>
          <w:b/>
          <w:bCs/>
          <w:sz w:val="28"/>
          <w:szCs w:val="28"/>
        </w:rPr>
        <w:t>THIS HOMEWORK IS BROKEN INTO T</w:t>
      </w:r>
      <w:r w:rsidR="00073001">
        <w:rPr>
          <w:b/>
          <w:bCs/>
          <w:sz w:val="28"/>
          <w:szCs w:val="28"/>
        </w:rPr>
        <w:t>WO</w:t>
      </w:r>
      <w:r w:rsidRPr="00800059">
        <w:rPr>
          <w:b/>
          <w:bCs/>
          <w:sz w:val="28"/>
          <w:szCs w:val="28"/>
        </w:rPr>
        <w:t xml:space="preserve"> SECTIONS: SQL and NoSQL</w:t>
      </w:r>
    </w:p>
    <w:p w14:paraId="1AF97DE4" w14:textId="24593BB0" w:rsidR="00BB3FB1" w:rsidRPr="00800059" w:rsidRDefault="00BA29FD">
      <w:pPr>
        <w:spacing w:after="0" w:line="259" w:lineRule="auto"/>
        <w:ind w:left="0" w:firstLine="0"/>
        <w:rPr>
          <w:b/>
          <w:bCs/>
          <w:sz w:val="28"/>
          <w:szCs w:val="28"/>
        </w:rPr>
      </w:pPr>
      <w:r w:rsidRPr="00800059">
        <w:rPr>
          <w:b/>
          <w:bCs/>
          <w:sz w:val="28"/>
          <w:szCs w:val="28"/>
        </w:rPr>
        <w:t xml:space="preserve">This assignment is not due until </w:t>
      </w:r>
      <w:r w:rsidR="006D17FD">
        <w:rPr>
          <w:b/>
          <w:bCs/>
          <w:sz w:val="28"/>
          <w:szCs w:val="28"/>
        </w:rPr>
        <w:t xml:space="preserve">December </w:t>
      </w:r>
      <w:r w:rsidR="00A51F61">
        <w:rPr>
          <w:b/>
          <w:bCs/>
          <w:sz w:val="28"/>
          <w:szCs w:val="28"/>
        </w:rPr>
        <w:t>8</w:t>
      </w:r>
      <w:r w:rsidR="006D17FD" w:rsidRPr="006D17FD">
        <w:rPr>
          <w:b/>
          <w:bCs/>
          <w:sz w:val="28"/>
          <w:szCs w:val="28"/>
          <w:vertAlign w:val="superscript"/>
        </w:rPr>
        <w:t>th</w:t>
      </w:r>
      <w:r w:rsidR="006D17FD">
        <w:rPr>
          <w:b/>
          <w:bCs/>
          <w:sz w:val="28"/>
          <w:szCs w:val="28"/>
        </w:rPr>
        <w:t xml:space="preserve"> </w:t>
      </w:r>
      <w:r w:rsidRPr="00800059">
        <w:rPr>
          <w:b/>
          <w:bCs/>
          <w:sz w:val="28"/>
          <w:szCs w:val="28"/>
        </w:rPr>
        <w:t>at COD.</w:t>
      </w:r>
      <w:r w:rsidR="000C053F" w:rsidRPr="00800059">
        <w:rPr>
          <w:b/>
          <w:bCs/>
          <w:sz w:val="28"/>
          <w:szCs w:val="28"/>
        </w:rPr>
        <w:t xml:space="preserve"> </w:t>
      </w:r>
    </w:p>
    <w:p w14:paraId="2E6C8F14" w14:textId="7AC1B6C7" w:rsidR="0092306B" w:rsidRPr="00800059" w:rsidRDefault="0092306B" w:rsidP="00273E81">
      <w:pPr>
        <w:spacing w:after="6" w:line="259" w:lineRule="auto"/>
        <w:ind w:left="0" w:firstLine="0"/>
        <w:rPr>
          <w:b/>
          <w:bCs/>
          <w:sz w:val="28"/>
          <w:szCs w:val="28"/>
        </w:rPr>
      </w:pPr>
    </w:p>
    <w:p w14:paraId="748DF6DC" w14:textId="0C2120EB" w:rsidR="00436A33" w:rsidRDefault="00436A33">
      <w:pPr>
        <w:spacing w:after="160" w:line="259" w:lineRule="auto"/>
        <w:ind w:left="0" w:firstLine="0"/>
      </w:pPr>
      <w:r>
        <w:br w:type="page"/>
      </w:r>
    </w:p>
    <w:p w14:paraId="6DF89BDB" w14:textId="77777777" w:rsidR="00BA29FD" w:rsidRDefault="00BA29FD" w:rsidP="00273E81">
      <w:pPr>
        <w:spacing w:after="6" w:line="259" w:lineRule="auto"/>
        <w:ind w:left="0" w:firstLine="0"/>
      </w:pPr>
    </w:p>
    <w:p w14:paraId="15B9CCEF" w14:textId="77777777" w:rsidR="00BB3FB1" w:rsidRDefault="000C053F" w:rsidP="00273E81">
      <w:pPr>
        <w:pStyle w:val="Heading1"/>
        <w:ind w:left="23" w:right="4"/>
      </w:pPr>
      <w:r>
        <w:t>Problem #</w:t>
      </w:r>
      <w:r w:rsidR="00273E81">
        <w:t>1</w:t>
      </w:r>
      <w:r>
        <w:t xml:space="preserve"> – Join not involving a Primary Key to a Foreign Key</w:t>
      </w:r>
    </w:p>
    <w:p w14:paraId="13F79810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1C9149DF" w14:textId="77777777" w:rsidR="00BB3FB1" w:rsidRDefault="000C053F" w:rsidP="00436A33">
      <w:pPr>
        <w:ind w:left="720" w:hanging="720"/>
      </w:pPr>
      <w:r>
        <w:t xml:space="preserve">List faculty who are also students. Include all student columns in the result. </w:t>
      </w:r>
    </w:p>
    <w:p w14:paraId="0CCBC25D" w14:textId="68F8D6B1" w:rsidR="009B19A9" w:rsidRDefault="009B19A9" w:rsidP="00273E81">
      <w:pPr>
        <w:spacing w:after="0" w:line="259" w:lineRule="auto"/>
        <w:ind w:left="0" w:firstLine="0"/>
      </w:pPr>
    </w:p>
    <w:p w14:paraId="4A5F70B8" w14:textId="77777777" w:rsidR="00BC08EC" w:rsidRDefault="00BC08EC" w:rsidP="00BC08EC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*</w:t>
      </w:r>
    </w:p>
    <w:p w14:paraId="4A741497" w14:textId="77777777" w:rsidR="00BC08EC" w:rsidRDefault="00BC08EC" w:rsidP="00BC08EC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ult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6246C536" w14:textId="4AA22864" w:rsidR="00BC08EC" w:rsidRDefault="00313EAE" w:rsidP="00BC08EC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 xml:space="preserve">INNER </w:t>
      </w:r>
      <w:r w:rsidR="00BC08EC">
        <w:rPr>
          <w:rFonts w:ascii="Menlo" w:eastAsiaTheme="minorEastAsia" w:hAnsi="Menlo" w:cs="Menlo"/>
          <w:b/>
          <w:bCs/>
          <w:color w:val="739ECA"/>
          <w:szCs w:val="24"/>
        </w:rPr>
        <w:t>JOIN</w:t>
      </w:r>
      <w:r w:rsidR="00BC08EC">
        <w:rPr>
          <w:rFonts w:ascii="Menlo" w:eastAsiaTheme="minorEastAsia" w:hAnsi="Menlo" w:cs="Menlo"/>
          <w:color w:val="AAAAAA"/>
          <w:szCs w:val="24"/>
        </w:rPr>
        <w:t xml:space="preserve"> </w:t>
      </w:r>
      <w:r w:rsidR="00BC08EC">
        <w:rPr>
          <w:rFonts w:ascii="Menlo" w:eastAsiaTheme="minorEastAsia" w:hAnsi="Menlo" w:cs="Menlo"/>
          <w:color w:val="9E9E9E"/>
          <w:szCs w:val="24"/>
        </w:rPr>
        <w:t>Student</w:t>
      </w:r>
      <w:r w:rsidR="00BC08EC">
        <w:rPr>
          <w:rFonts w:ascii="Menlo" w:eastAsiaTheme="minorEastAsia" w:hAnsi="Menlo" w:cs="Menlo"/>
          <w:color w:val="AAAAAA"/>
          <w:szCs w:val="24"/>
        </w:rPr>
        <w:t xml:space="preserve"> </w:t>
      </w:r>
      <w:r w:rsidR="00BC08EC">
        <w:rPr>
          <w:rFonts w:ascii="Menlo" w:eastAsiaTheme="minorEastAsia" w:hAnsi="Menlo" w:cs="Menlo"/>
          <w:color w:val="9E9E9E"/>
          <w:szCs w:val="24"/>
        </w:rPr>
        <w:t>s</w:t>
      </w:r>
      <w:r w:rsidR="00BC08EC"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2D5130F3" w14:textId="1EC8E324" w:rsidR="00BA29FD" w:rsidRDefault="00BC08EC" w:rsidP="00BC08EC">
      <w:pPr>
        <w:spacing w:after="0" w:line="259" w:lineRule="auto"/>
        <w:ind w:left="0" w:firstLine="0"/>
      </w:pPr>
      <w:r>
        <w:rPr>
          <w:rFonts w:ascii="Menlo" w:eastAsiaTheme="minorEastAsia" w:hAnsi="Menlo" w:cs="Menlo"/>
          <w:b/>
          <w:bCs/>
          <w:color w:val="739ECA"/>
          <w:szCs w:val="24"/>
        </w:rPr>
        <w:t>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No</w:t>
      </w:r>
      <w:proofErr w:type="spellEnd"/>
      <w:r>
        <w:rPr>
          <w:rFonts w:ascii="Menlo" w:eastAsiaTheme="minorEastAsia" w:hAnsi="Menlo" w:cs="Menlo"/>
          <w:color w:val="9E9E9E"/>
          <w:szCs w:val="24"/>
        </w:rPr>
        <w:t>;</w:t>
      </w:r>
    </w:p>
    <w:p w14:paraId="1DAB9DB3" w14:textId="77777777" w:rsidR="00BA29FD" w:rsidRDefault="00BA29FD" w:rsidP="00273E81">
      <w:pPr>
        <w:spacing w:after="0" w:line="259" w:lineRule="auto"/>
        <w:ind w:left="0" w:firstLine="0"/>
      </w:pPr>
    </w:p>
    <w:p w14:paraId="7FEC0ECC" w14:textId="05445ED2" w:rsidR="00BB3FB1" w:rsidRDefault="00BB3FB1" w:rsidP="00273E81">
      <w:pPr>
        <w:spacing w:after="0" w:line="259" w:lineRule="auto"/>
        <w:ind w:left="0" w:firstLine="0"/>
      </w:pPr>
    </w:p>
    <w:p w14:paraId="1E009DF9" w14:textId="77777777" w:rsidR="00BB3FB1" w:rsidRDefault="000C053F" w:rsidP="00273E81">
      <w:pPr>
        <w:pStyle w:val="Heading1"/>
        <w:ind w:left="23" w:right="0"/>
      </w:pPr>
      <w:r>
        <w:t>Problem #2 – Self Join</w:t>
      </w:r>
    </w:p>
    <w:p w14:paraId="18B928A9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12598EA6" w14:textId="77777777" w:rsidR="00BB3FB1" w:rsidRDefault="000C053F" w:rsidP="00273E81">
      <w:pPr>
        <w:ind w:left="-5"/>
      </w:pPr>
      <w:r>
        <w:t xml:space="preserve">List faculty members who have a higher salary than their supervisor </w:t>
      </w:r>
    </w:p>
    <w:p w14:paraId="10C23313" w14:textId="77777777" w:rsidR="00BB3FB1" w:rsidRDefault="000C053F" w:rsidP="00273E81">
      <w:pPr>
        <w:ind w:left="-5"/>
      </w:pPr>
      <w:r>
        <w:t xml:space="preserve">List the faculty number, last and first names, and salary for both </w:t>
      </w:r>
    </w:p>
    <w:p w14:paraId="052E1F4C" w14:textId="48088773" w:rsidR="00BB3FB1" w:rsidRDefault="00BB3FB1" w:rsidP="00273E81">
      <w:pPr>
        <w:spacing w:after="0" w:line="259" w:lineRule="auto"/>
        <w:ind w:left="0" w:firstLine="0"/>
      </w:pPr>
    </w:p>
    <w:p w14:paraId="4070F0A2" w14:textId="77777777" w:rsidR="006C59F7" w:rsidRDefault="006C59F7" w:rsidP="006C59F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1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NO</w:t>
      </w:r>
      <w:r>
        <w:rPr>
          <w:rFonts w:ascii="Menlo" w:eastAsiaTheme="minorEastAsia" w:hAnsi="Menlo" w:cs="Menlo"/>
          <w:color w:val="AAAAAA"/>
          <w:szCs w:val="24"/>
        </w:rPr>
        <w:t xml:space="preserve">, </w:t>
      </w:r>
    </w:p>
    <w:p w14:paraId="47CC60A6" w14:textId="77777777" w:rsidR="006C59F7" w:rsidRDefault="006C59F7" w:rsidP="006C59F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9E9E9E"/>
          <w:szCs w:val="24"/>
        </w:rPr>
        <w:t>F1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FIRSTNAM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FIRSTNAME</w:t>
      </w:r>
      <w:r>
        <w:rPr>
          <w:rFonts w:ascii="Menlo" w:eastAsiaTheme="minorEastAsia" w:hAnsi="Menlo" w:cs="Menlo"/>
          <w:color w:val="AAAAAA"/>
          <w:szCs w:val="24"/>
        </w:rPr>
        <w:t xml:space="preserve">, </w:t>
      </w:r>
    </w:p>
    <w:p w14:paraId="06A4AC6E" w14:textId="77777777" w:rsidR="006C59F7" w:rsidRDefault="006C59F7" w:rsidP="006C59F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9E9E9E"/>
          <w:szCs w:val="24"/>
        </w:rPr>
        <w:t>F1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LASTNAM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LASTNAME</w:t>
      </w:r>
      <w:r>
        <w:rPr>
          <w:rFonts w:ascii="Menlo" w:eastAsiaTheme="minorEastAsia" w:hAnsi="Menlo" w:cs="Menlo"/>
          <w:color w:val="AAAAAA"/>
          <w:szCs w:val="24"/>
        </w:rPr>
        <w:t>,</w:t>
      </w:r>
    </w:p>
    <w:p w14:paraId="7677AF8E" w14:textId="77777777" w:rsidR="006C59F7" w:rsidRDefault="006C59F7" w:rsidP="006C59F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9E9E9E"/>
          <w:szCs w:val="24"/>
        </w:rPr>
        <w:t>F1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SALAR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_SALARY</w:t>
      </w:r>
      <w:r>
        <w:rPr>
          <w:rFonts w:ascii="Menlo" w:eastAsiaTheme="minorEastAsia" w:hAnsi="Menlo" w:cs="Menlo"/>
          <w:color w:val="AAAAAA"/>
          <w:szCs w:val="24"/>
        </w:rPr>
        <w:t>,</w:t>
      </w:r>
    </w:p>
    <w:p w14:paraId="6896D23F" w14:textId="77777777" w:rsidR="006C59F7" w:rsidRDefault="006C59F7" w:rsidP="006C59F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9E9E9E"/>
          <w:szCs w:val="24"/>
        </w:rPr>
        <w:t>F2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SALAR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SUP_SALARY</w:t>
      </w:r>
    </w:p>
    <w:p w14:paraId="7D0C97DF" w14:textId="77777777" w:rsidR="006C59F7" w:rsidRDefault="006C59F7" w:rsidP="006C59F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ULT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1</w:t>
      </w:r>
      <w:r>
        <w:rPr>
          <w:rFonts w:ascii="Menlo" w:eastAsiaTheme="minorEastAsia" w:hAnsi="Menlo" w:cs="Menlo"/>
          <w:color w:val="AAAAAA"/>
          <w:szCs w:val="24"/>
        </w:rPr>
        <w:t xml:space="preserve">, </w:t>
      </w:r>
      <w:r>
        <w:rPr>
          <w:rFonts w:ascii="Menlo" w:eastAsiaTheme="minorEastAsia" w:hAnsi="Menlo" w:cs="Menlo"/>
          <w:color w:val="9E9E9E"/>
          <w:szCs w:val="24"/>
        </w:rPr>
        <w:t>FACULT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2</w:t>
      </w:r>
    </w:p>
    <w:p w14:paraId="07FA31AA" w14:textId="672B2FCF" w:rsidR="00BA29FD" w:rsidRDefault="006C59F7" w:rsidP="006C59F7">
      <w:pPr>
        <w:spacing w:after="0" w:line="259" w:lineRule="auto"/>
        <w:ind w:left="0" w:firstLine="0"/>
      </w:pPr>
      <w:r>
        <w:rPr>
          <w:rFonts w:ascii="Menlo" w:eastAsiaTheme="minorEastAsia" w:hAnsi="Menlo" w:cs="Menlo"/>
          <w:b/>
          <w:bCs/>
          <w:color w:val="739ECA"/>
          <w:szCs w:val="24"/>
        </w:rPr>
        <w:t>WHER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1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SUPERVISOR</w:t>
      </w:r>
      <w:r>
        <w:rPr>
          <w:rFonts w:ascii="Menlo" w:eastAsiaTheme="minorEastAsia" w:hAnsi="Menlo" w:cs="Menlo"/>
          <w:color w:val="AAAAAA"/>
          <w:szCs w:val="24"/>
        </w:rPr>
        <w:t xml:space="preserve"> = </w:t>
      </w:r>
      <w:r>
        <w:rPr>
          <w:rFonts w:ascii="Menlo" w:eastAsiaTheme="minorEastAsia" w:hAnsi="Menlo" w:cs="Menlo"/>
          <w:color w:val="9E9E9E"/>
          <w:szCs w:val="24"/>
        </w:rPr>
        <w:t>F2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ND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1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SALARY</w:t>
      </w:r>
      <w:r>
        <w:rPr>
          <w:rFonts w:ascii="Menlo" w:eastAsiaTheme="minorEastAsia" w:hAnsi="Menlo" w:cs="Menlo"/>
          <w:color w:val="AAAAAA"/>
          <w:szCs w:val="24"/>
        </w:rPr>
        <w:t xml:space="preserve"> &lt; </w:t>
      </w:r>
      <w:r>
        <w:rPr>
          <w:rFonts w:ascii="Menlo" w:eastAsiaTheme="minorEastAsia" w:hAnsi="Menlo" w:cs="Menlo"/>
          <w:color w:val="9E9E9E"/>
          <w:szCs w:val="24"/>
        </w:rPr>
        <w:t>F2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SALARY</w:t>
      </w:r>
      <w:r>
        <w:rPr>
          <w:rFonts w:ascii="Menlo" w:eastAsiaTheme="minorEastAsia" w:hAnsi="Menlo" w:cs="Menlo"/>
          <w:color w:val="EECC64"/>
          <w:szCs w:val="24"/>
        </w:rPr>
        <w:t>;</w:t>
      </w:r>
    </w:p>
    <w:p w14:paraId="28B5FEB3" w14:textId="77777777" w:rsidR="00BA29FD" w:rsidRDefault="00BA29FD" w:rsidP="00273E81">
      <w:pPr>
        <w:spacing w:after="0" w:line="259" w:lineRule="auto"/>
        <w:ind w:left="0" w:firstLine="0"/>
      </w:pPr>
    </w:p>
    <w:p w14:paraId="55734D59" w14:textId="77777777" w:rsidR="00BB3FB1" w:rsidRDefault="00BB3FB1" w:rsidP="00273E81">
      <w:pPr>
        <w:spacing w:line="259" w:lineRule="auto"/>
        <w:ind w:left="0" w:firstLine="0"/>
      </w:pPr>
    </w:p>
    <w:p w14:paraId="436B25A6" w14:textId="77777777" w:rsidR="00BB3FB1" w:rsidRDefault="000C053F" w:rsidP="00273E81">
      <w:pPr>
        <w:pStyle w:val="Heading1"/>
        <w:spacing w:after="3" w:line="259" w:lineRule="auto"/>
        <w:ind w:left="0" w:right="0" w:firstLine="0"/>
      </w:pPr>
      <w:r>
        <w:t>Problem #</w:t>
      </w:r>
      <w:r w:rsidR="00273E81">
        <w:t>3</w:t>
      </w:r>
      <w:r>
        <w:t xml:space="preserve"> – Multiple Joins involving a Table more than once</w:t>
      </w:r>
    </w:p>
    <w:p w14:paraId="009034BD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3743EB8F" w14:textId="77777777" w:rsidR="00BB3FB1" w:rsidRDefault="000C053F" w:rsidP="00273E81">
      <w:pPr>
        <w:ind w:left="-5"/>
      </w:pPr>
      <w:r>
        <w:t xml:space="preserve">List the last and first names of faculty members and the course number for which the faculty member taught the same course number as their supervisor in 2013 </w:t>
      </w:r>
    </w:p>
    <w:p w14:paraId="11DD8316" w14:textId="77777777" w:rsidR="00BA29FD" w:rsidRDefault="00BA29FD" w:rsidP="00273E81">
      <w:pPr>
        <w:spacing w:after="0" w:line="259" w:lineRule="auto"/>
        <w:ind w:left="0" w:firstLine="0"/>
      </w:pPr>
    </w:p>
    <w:p w14:paraId="34F575AE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La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Fir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47B07551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ult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57918DD9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lef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joi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ffering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05FBAD7B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233AED86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LEF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joi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ult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2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26B6FD1B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2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r>
        <w:rPr>
          <w:rFonts w:ascii="Menlo" w:eastAsiaTheme="minorEastAsia" w:hAnsi="Menlo" w:cs="Menlo"/>
          <w:color w:val="AAAAAA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Supervisor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5518BCF7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lef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joi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ffering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2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31162680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2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r>
        <w:rPr>
          <w:rFonts w:ascii="Menlo" w:eastAsiaTheme="minorEastAsia" w:hAnsi="Menlo" w:cs="Menlo"/>
          <w:color w:val="AAAAAA"/>
          <w:szCs w:val="24"/>
        </w:rPr>
        <w:t xml:space="preserve"> = </w:t>
      </w:r>
      <w:r>
        <w:rPr>
          <w:rFonts w:ascii="Menlo" w:eastAsiaTheme="minorEastAsia" w:hAnsi="Menlo" w:cs="Menlo"/>
          <w:color w:val="9E9E9E"/>
          <w:szCs w:val="24"/>
        </w:rPr>
        <w:t>f2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nd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2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r>
        <w:rPr>
          <w:rFonts w:ascii="Menlo" w:eastAsiaTheme="minorEastAsia" w:hAnsi="Menlo" w:cs="Menlo"/>
          <w:color w:val="AAAAAA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1F81F337" w14:textId="39CFBD04" w:rsidR="00BA29FD" w:rsidRDefault="0096243F" w:rsidP="0096243F">
      <w:pPr>
        <w:spacing w:after="0" w:line="259" w:lineRule="auto"/>
        <w:ind w:left="0" w:firstLine="0"/>
      </w:pPr>
      <w:r>
        <w:rPr>
          <w:rFonts w:ascii="Menlo" w:eastAsiaTheme="minorEastAsia" w:hAnsi="Menlo" w:cs="Menlo"/>
          <w:b/>
          <w:bCs/>
          <w:color w:val="739ECA"/>
          <w:szCs w:val="24"/>
        </w:rPr>
        <w:t>wher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2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Year</w:t>
      </w:r>
      <w:r>
        <w:rPr>
          <w:rFonts w:ascii="Menlo" w:eastAsiaTheme="minorEastAsia" w:hAnsi="Menlo" w:cs="Menlo"/>
          <w:color w:val="AAAAAA"/>
          <w:szCs w:val="24"/>
        </w:rPr>
        <w:t xml:space="preserve"> = </w:t>
      </w:r>
      <w:r>
        <w:rPr>
          <w:rFonts w:ascii="Menlo" w:eastAsiaTheme="minorEastAsia" w:hAnsi="Menlo" w:cs="Menlo"/>
          <w:color w:val="C0C0C0"/>
          <w:szCs w:val="24"/>
        </w:rPr>
        <w:t>2013</w:t>
      </w:r>
      <w:r>
        <w:rPr>
          <w:rFonts w:ascii="Menlo" w:eastAsiaTheme="minorEastAsia" w:hAnsi="Menlo" w:cs="Menlo"/>
          <w:color w:val="EECC64"/>
          <w:szCs w:val="24"/>
        </w:rPr>
        <w:t>;</w:t>
      </w:r>
    </w:p>
    <w:p w14:paraId="43B0AFEE" w14:textId="79FAA467" w:rsidR="00BB3FB1" w:rsidRDefault="000C053F" w:rsidP="00273E81">
      <w:pPr>
        <w:spacing w:after="0" w:line="259" w:lineRule="auto"/>
        <w:ind w:left="0" w:firstLine="0"/>
      </w:pPr>
      <w:r>
        <w:t xml:space="preserve"> </w:t>
      </w:r>
    </w:p>
    <w:p w14:paraId="6C5A20BD" w14:textId="77777777" w:rsidR="00BB3FB1" w:rsidRDefault="00BB3FB1" w:rsidP="00273E81">
      <w:pPr>
        <w:spacing w:line="259" w:lineRule="auto"/>
        <w:ind w:left="0" w:firstLine="0"/>
      </w:pPr>
    </w:p>
    <w:p w14:paraId="58A6E659" w14:textId="77777777" w:rsidR="00BB3FB1" w:rsidRDefault="000C053F" w:rsidP="00273E81">
      <w:pPr>
        <w:pStyle w:val="Heading1"/>
        <w:ind w:left="23" w:right="3"/>
      </w:pPr>
      <w:r>
        <w:lastRenderedPageBreak/>
        <w:t>Problem #</w:t>
      </w:r>
      <w:r w:rsidR="00273E81">
        <w:t>4</w:t>
      </w:r>
      <w:r>
        <w:t xml:space="preserve"> – Left Outer Join</w:t>
      </w:r>
    </w:p>
    <w:p w14:paraId="15DFCF8F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462A51A7" w14:textId="77777777" w:rsidR="00BB3FB1" w:rsidRDefault="000C053F" w:rsidP="00273E81">
      <w:pPr>
        <w:ind w:left="-5"/>
      </w:pPr>
      <w:r>
        <w:t xml:space="preserve">List all courses and their offerings </w:t>
      </w:r>
    </w:p>
    <w:p w14:paraId="608B500E" w14:textId="77777777" w:rsidR="00BB3FB1" w:rsidRDefault="000C053F" w:rsidP="00273E81">
      <w:pPr>
        <w:ind w:left="-5"/>
      </w:pPr>
      <w:r>
        <w:t xml:space="preserve">Include courses without offerings </w:t>
      </w:r>
    </w:p>
    <w:p w14:paraId="5B8B0180" w14:textId="77777777" w:rsidR="00BB3FB1" w:rsidRDefault="000C053F" w:rsidP="00273E81">
      <w:pPr>
        <w:ind w:left="-5"/>
      </w:pPr>
      <w:r>
        <w:t xml:space="preserve">List all columns of courses and offerings </w:t>
      </w:r>
    </w:p>
    <w:p w14:paraId="7EC57239" w14:textId="77777777" w:rsidR="00BB3FB1" w:rsidRDefault="000C053F" w:rsidP="00273E81">
      <w:pPr>
        <w:ind w:left="-5"/>
      </w:pPr>
      <w:r>
        <w:t xml:space="preserve">(use a Left Outer Join) </w:t>
      </w:r>
    </w:p>
    <w:p w14:paraId="49D462A0" w14:textId="77777777" w:rsidR="00BA29FD" w:rsidRDefault="00BA29FD" w:rsidP="00273E81">
      <w:pPr>
        <w:spacing w:after="0" w:line="259" w:lineRule="auto"/>
        <w:ind w:left="0" w:firstLine="0"/>
      </w:pPr>
    </w:p>
    <w:p w14:paraId="6C4D5047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c</w:t>
      </w:r>
      <w:r>
        <w:rPr>
          <w:rFonts w:ascii="Menlo" w:eastAsiaTheme="minorEastAsia" w:hAnsi="Menlo" w:cs="Menlo"/>
          <w:color w:val="AAAAAA"/>
          <w:szCs w:val="24"/>
        </w:rPr>
        <w:t>.*,</w:t>
      </w:r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*</w:t>
      </w:r>
    </w:p>
    <w:p w14:paraId="6D0DA7EE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Cours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c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3FF04FAB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lef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joi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ffering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5432A98B" w14:textId="683A5E2B" w:rsidR="00BA29FD" w:rsidRDefault="0096243F" w:rsidP="0096243F">
      <w:pPr>
        <w:spacing w:after="0" w:line="259" w:lineRule="auto"/>
        <w:ind w:left="0" w:firstLine="0"/>
      </w:pPr>
      <w:r>
        <w:rPr>
          <w:rFonts w:ascii="Menlo" w:eastAsiaTheme="minorEastAsia" w:hAnsi="Menlo" w:cs="Menlo"/>
          <w:b/>
          <w:bCs/>
          <w:color w:val="739ECA"/>
          <w:szCs w:val="24"/>
        </w:rPr>
        <w:t>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c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9E9E9E"/>
          <w:szCs w:val="24"/>
        </w:rPr>
        <w:t>;</w:t>
      </w:r>
    </w:p>
    <w:p w14:paraId="77BBF608" w14:textId="73D88351" w:rsidR="00BB3FB1" w:rsidRDefault="000C053F" w:rsidP="00273E81">
      <w:pPr>
        <w:spacing w:after="0" w:line="259" w:lineRule="auto"/>
        <w:ind w:left="0" w:firstLine="0"/>
      </w:pPr>
      <w:r>
        <w:t xml:space="preserve"> </w:t>
      </w:r>
    </w:p>
    <w:p w14:paraId="00DA7E88" w14:textId="77777777" w:rsidR="00BB3FB1" w:rsidRDefault="00BB3FB1" w:rsidP="00273E81">
      <w:pPr>
        <w:spacing w:line="259" w:lineRule="auto"/>
        <w:ind w:left="0" w:firstLine="0"/>
      </w:pPr>
    </w:p>
    <w:p w14:paraId="5934D0FE" w14:textId="77777777" w:rsidR="00BB3FB1" w:rsidRDefault="000C053F" w:rsidP="00273E81">
      <w:pPr>
        <w:pStyle w:val="Heading1"/>
        <w:ind w:left="23" w:right="3"/>
      </w:pPr>
      <w:r>
        <w:t>Problem #</w:t>
      </w:r>
      <w:r w:rsidR="00273E81">
        <w:t>5</w:t>
      </w:r>
      <w:r>
        <w:t xml:space="preserve"> – Right Outer Join</w:t>
      </w:r>
    </w:p>
    <w:p w14:paraId="5A4272D8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423CB437" w14:textId="77777777" w:rsidR="00BB3FB1" w:rsidRDefault="000C053F" w:rsidP="00273E81">
      <w:pPr>
        <w:ind w:left="-5"/>
      </w:pPr>
      <w:r>
        <w:t xml:space="preserve">List all offerings and the faculty assigned to teach them </w:t>
      </w:r>
    </w:p>
    <w:p w14:paraId="2DDA8377" w14:textId="77777777" w:rsidR="00BB3FB1" w:rsidRDefault="000C053F" w:rsidP="00273E81">
      <w:pPr>
        <w:ind w:left="-5"/>
      </w:pPr>
      <w:r>
        <w:t xml:space="preserve">Also include courses without a faculty assigned to them </w:t>
      </w:r>
    </w:p>
    <w:p w14:paraId="32F22BC5" w14:textId="77777777" w:rsidR="00BB3FB1" w:rsidRDefault="000C053F" w:rsidP="00273E81">
      <w:pPr>
        <w:ind w:left="-5" w:right="1634"/>
      </w:pPr>
      <w:r>
        <w:t xml:space="preserve">List year, term, course number, offering number, faculty last and first name (use a Right Outer Join) </w:t>
      </w:r>
    </w:p>
    <w:p w14:paraId="5486D8E5" w14:textId="77777777" w:rsidR="00BA29FD" w:rsidRDefault="00BA29FD" w:rsidP="00273E81">
      <w:pPr>
        <w:spacing w:after="0" w:line="259" w:lineRule="auto"/>
        <w:ind w:left="0" w:firstLine="0"/>
      </w:pPr>
    </w:p>
    <w:p w14:paraId="0D942AF9" w14:textId="77777777" w:rsidR="00BA29FD" w:rsidRDefault="00BA29FD" w:rsidP="00273E81">
      <w:pPr>
        <w:spacing w:after="0" w:line="259" w:lineRule="auto"/>
        <w:ind w:left="0" w:firstLine="0"/>
      </w:pPr>
    </w:p>
    <w:p w14:paraId="25106635" w14:textId="77777777" w:rsidR="0096243F" w:rsidRDefault="000C05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t xml:space="preserve"> </w:t>
      </w:r>
      <w:r w:rsidR="0096243F"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 w:rsidR="0096243F"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 w:rsidR="0096243F">
        <w:rPr>
          <w:rFonts w:ascii="Menlo" w:eastAsiaTheme="minorEastAsia" w:hAnsi="Menlo" w:cs="Menlo"/>
          <w:color w:val="9E9E9E"/>
          <w:szCs w:val="24"/>
        </w:rPr>
        <w:t>o</w:t>
      </w:r>
      <w:r w:rsidR="0096243F">
        <w:rPr>
          <w:rFonts w:ascii="Menlo" w:eastAsiaTheme="minorEastAsia" w:hAnsi="Menlo" w:cs="Menlo"/>
          <w:color w:val="AAAAAA"/>
          <w:szCs w:val="24"/>
        </w:rPr>
        <w:t>.</w:t>
      </w:r>
      <w:r w:rsidR="0096243F">
        <w:rPr>
          <w:rFonts w:ascii="Menlo" w:eastAsiaTheme="minorEastAsia" w:hAnsi="Menlo" w:cs="Menlo"/>
          <w:color w:val="9E9E9E"/>
          <w:szCs w:val="24"/>
        </w:rPr>
        <w:t>OffYear</w:t>
      </w:r>
      <w:proofErr w:type="spellEnd"/>
      <w:r w:rsidR="0096243F">
        <w:rPr>
          <w:rFonts w:ascii="Menlo" w:eastAsiaTheme="minorEastAsia" w:hAnsi="Menlo" w:cs="Menlo"/>
          <w:color w:val="AAAAAA"/>
          <w:szCs w:val="24"/>
        </w:rPr>
        <w:t xml:space="preserve"> </w:t>
      </w:r>
      <w:r w:rsidR="0096243F"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 w:rsidR="0096243F"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 w:rsidR="0096243F">
        <w:rPr>
          <w:rFonts w:ascii="Menlo" w:eastAsiaTheme="minorEastAsia" w:hAnsi="Menlo" w:cs="Menlo"/>
          <w:color w:val="9E9E9E"/>
          <w:szCs w:val="24"/>
        </w:rPr>
        <w:t>OffYear</w:t>
      </w:r>
      <w:proofErr w:type="spellEnd"/>
      <w:r w:rsidR="0096243F"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 w:rsidR="0096243F">
        <w:rPr>
          <w:rFonts w:ascii="Menlo" w:eastAsiaTheme="minorEastAsia" w:hAnsi="Menlo" w:cs="Menlo"/>
          <w:color w:val="9E9E9E"/>
          <w:szCs w:val="24"/>
        </w:rPr>
        <w:t>o</w:t>
      </w:r>
      <w:r w:rsidR="0096243F">
        <w:rPr>
          <w:rFonts w:ascii="Menlo" w:eastAsiaTheme="minorEastAsia" w:hAnsi="Menlo" w:cs="Menlo"/>
          <w:color w:val="AAAAAA"/>
          <w:szCs w:val="24"/>
        </w:rPr>
        <w:t>.</w:t>
      </w:r>
      <w:r w:rsidR="0096243F">
        <w:rPr>
          <w:rFonts w:ascii="Menlo" w:eastAsiaTheme="minorEastAsia" w:hAnsi="Menlo" w:cs="Menlo"/>
          <w:color w:val="9E9E9E"/>
          <w:szCs w:val="24"/>
        </w:rPr>
        <w:t>OffTerm</w:t>
      </w:r>
      <w:proofErr w:type="spellEnd"/>
      <w:r w:rsidR="0096243F">
        <w:rPr>
          <w:rFonts w:ascii="Menlo" w:eastAsiaTheme="minorEastAsia" w:hAnsi="Menlo" w:cs="Menlo"/>
          <w:color w:val="AAAAAA"/>
          <w:szCs w:val="24"/>
        </w:rPr>
        <w:t xml:space="preserve"> </w:t>
      </w:r>
      <w:r w:rsidR="0096243F"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 w:rsidR="0096243F"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 w:rsidR="0096243F">
        <w:rPr>
          <w:rFonts w:ascii="Menlo" w:eastAsiaTheme="minorEastAsia" w:hAnsi="Menlo" w:cs="Menlo"/>
          <w:color w:val="9E9E9E"/>
          <w:szCs w:val="24"/>
        </w:rPr>
        <w:t>OffTerm</w:t>
      </w:r>
      <w:proofErr w:type="spellEnd"/>
      <w:r w:rsidR="0096243F">
        <w:rPr>
          <w:rFonts w:ascii="Menlo" w:eastAsiaTheme="minorEastAsia" w:hAnsi="Menlo" w:cs="Menlo"/>
          <w:color w:val="AAAAAA"/>
          <w:szCs w:val="24"/>
        </w:rPr>
        <w:t xml:space="preserve"> ,</w:t>
      </w:r>
    </w:p>
    <w:p w14:paraId="012DB342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er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ffer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</w:p>
    <w:p w14:paraId="5142A0B3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La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acLa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, </w:t>
      </w:r>
    </w:p>
    <w:p w14:paraId="041BD5F0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Fir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acFir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 </w:t>
      </w:r>
    </w:p>
    <w:p w14:paraId="3AEB0E23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ffering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668A2629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righ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joi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Cours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c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5CE6DDBE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c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1FD59C9D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lef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JOI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ult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0F85FF9C" w14:textId="60E5FDA9" w:rsidR="00BB3FB1" w:rsidRDefault="0096243F" w:rsidP="0096243F">
      <w:pPr>
        <w:spacing w:after="0" w:line="259" w:lineRule="auto"/>
        <w:ind w:left="0" w:firstLine="0"/>
      </w:pPr>
      <w:r>
        <w:rPr>
          <w:rFonts w:ascii="Menlo" w:eastAsiaTheme="minorEastAsia" w:hAnsi="Menlo" w:cs="Menlo"/>
          <w:b/>
          <w:bCs/>
          <w:color w:val="739ECA"/>
          <w:szCs w:val="24"/>
        </w:rPr>
        <w:t>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EECC64"/>
          <w:szCs w:val="24"/>
        </w:rPr>
        <w:t>;</w:t>
      </w:r>
    </w:p>
    <w:p w14:paraId="22ABAB63" w14:textId="25F82339" w:rsidR="000563AD" w:rsidRDefault="000563AD">
      <w:pPr>
        <w:spacing w:after="160" w:line="259" w:lineRule="auto"/>
        <w:ind w:left="0" w:firstLine="0"/>
      </w:pPr>
      <w:r>
        <w:br w:type="page"/>
      </w:r>
    </w:p>
    <w:p w14:paraId="3B6BF868" w14:textId="77777777" w:rsidR="00BB3FB1" w:rsidRDefault="00BB3FB1" w:rsidP="00273E81">
      <w:pPr>
        <w:spacing w:line="259" w:lineRule="auto"/>
        <w:ind w:left="0" w:firstLine="0"/>
      </w:pPr>
    </w:p>
    <w:p w14:paraId="2EDAB2C8" w14:textId="77777777" w:rsidR="00BB3FB1" w:rsidRDefault="000C053F" w:rsidP="00273E81">
      <w:pPr>
        <w:pStyle w:val="Heading1"/>
        <w:spacing w:after="3" w:line="259" w:lineRule="auto"/>
        <w:ind w:left="0" w:right="0" w:firstLine="0"/>
      </w:pPr>
      <w:r>
        <w:t>Problem #</w:t>
      </w:r>
      <w:r w:rsidR="00273E81">
        <w:t>6</w:t>
      </w:r>
      <w:r>
        <w:t xml:space="preserve"> – Mixing Left Outer Join with Inner Joins</w:t>
      </w:r>
    </w:p>
    <w:p w14:paraId="170976E1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61224F82" w14:textId="77777777" w:rsidR="00BB3FB1" w:rsidRDefault="000C053F" w:rsidP="00273E81">
      <w:pPr>
        <w:ind w:left="-5"/>
      </w:pPr>
      <w:r>
        <w:t xml:space="preserve">List information for all IS courses offered in 2013 with at least 1 student enrolled </w:t>
      </w:r>
    </w:p>
    <w:p w14:paraId="7C5109C9" w14:textId="77777777" w:rsidR="00BB3FB1" w:rsidRDefault="000C053F" w:rsidP="00273E81">
      <w:pPr>
        <w:ind w:left="-5"/>
      </w:pPr>
      <w:r>
        <w:t xml:space="preserve">Include offerings without a faculty assigned </w:t>
      </w:r>
    </w:p>
    <w:p w14:paraId="4BF162DF" w14:textId="77777777" w:rsidR="00BB3FB1" w:rsidRDefault="000C053F" w:rsidP="00273E81">
      <w:pPr>
        <w:ind w:left="-5" w:right="3128"/>
      </w:pPr>
      <w:r>
        <w:t xml:space="preserve">List the offer number, course number, term, description,  faculty number, faculty last and first names </w:t>
      </w:r>
    </w:p>
    <w:p w14:paraId="066AF2C9" w14:textId="77777777" w:rsidR="00BB3FB1" w:rsidRDefault="000C053F" w:rsidP="00273E81">
      <w:pPr>
        <w:ind w:left="-5"/>
      </w:pPr>
      <w:r>
        <w:t xml:space="preserve">Suppress duplicates when more than 1 student is enrolled </w:t>
      </w:r>
    </w:p>
    <w:p w14:paraId="4FF0C077" w14:textId="291C7E15" w:rsidR="00BB3FB1" w:rsidRDefault="00BB3FB1" w:rsidP="00273E81">
      <w:pPr>
        <w:spacing w:after="0" w:line="259" w:lineRule="auto"/>
        <w:ind w:left="0" w:firstLine="0"/>
      </w:pPr>
    </w:p>
    <w:p w14:paraId="451DB309" w14:textId="1F6A3E15" w:rsidR="00BA29FD" w:rsidRDefault="00BA29FD" w:rsidP="00273E81">
      <w:pPr>
        <w:spacing w:after="0" w:line="259" w:lineRule="auto"/>
        <w:ind w:left="0" w:firstLine="0"/>
      </w:pPr>
    </w:p>
    <w:p w14:paraId="56BF696E" w14:textId="77777777" w:rsidR="00A9439B" w:rsidRDefault="00A9439B" w:rsidP="00A9439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ffer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ffTerm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ffterm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CrsDesc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acLa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acFirstName</w:t>
      </w:r>
      <w:proofErr w:type="spellEnd"/>
    </w:p>
    <w:p w14:paraId="083C921B" w14:textId="77777777" w:rsidR="00A9439B" w:rsidRDefault="00A9439B" w:rsidP="00A9439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16BDD3ED" w14:textId="77777777" w:rsidR="00A9439B" w:rsidRDefault="00A9439B" w:rsidP="00A9439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AAAA"/>
          <w:szCs w:val="24"/>
        </w:rPr>
        <w:t>(</w:t>
      </w:r>
      <w:proofErr w:type="gramStart"/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proofErr w:type="gramEnd"/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er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Term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c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rsDesc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LastName</w:t>
      </w:r>
      <w:r>
        <w:rPr>
          <w:rFonts w:ascii="Menlo" w:eastAsiaTheme="minorEastAsia" w:hAnsi="Menlo" w:cs="Menlo"/>
          <w:color w:val="AAAAAA"/>
          <w:szCs w:val="24"/>
        </w:rPr>
        <w:t>,</w:t>
      </w:r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Fir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r>
        <w:rPr>
          <w:rFonts w:ascii="Menlo" w:eastAsiaTheme="minorEastAsia" w:hAnsi="Menlo" w:cs="Menlo"/>
          <w:b/>
          <w:bCs/>
          <w:color w:val="C1AA6C"/>
          <w:szCs w:val="24"/>
        </w:rPr>
        <w:t>count</w:t>
      </w:r>
      <w:r>
        <w:rPr>
          <w:rFonts w:ascii="Menlo" w:eastAsiaTheme="minorEastAsia" w:hAnsi="Menlo" w:cs="Menlo"/>
          <w:color w:val="AAAAAA"/>
          <w:szCs w:val="24"/>
        </w:rPr>
        <w:t>(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distin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)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tudent_enrolled</w:t>
      </w:r>
      <w:proofErr w:type="spellEnd"/>
    </w:p>
    <w:p w14:paraId="0B77F4D5" w14:textId="77777777" w:rsidR="00A9439B" w:rsidRDefault="00A9439B" w:rsidP="00A9439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ffering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13F838AB" w14:textId="77777777" w:rsidR="00A9439B" w:rsidRDefault="00A9439B" w:rsidP="00A9439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lef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joi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Cours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c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34A2AED2" w14:textId="77777777" w:rsidR="00A9439B" w:rsidRDefault="00A9439B" w:rsidP="00A9439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c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601978B1" w14:textId="77777777" w:rsidR="00A9439B" w:rsidRDefault="00A9439B" w:rsidP="00A9439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lef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joi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ult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4C38064D" w14:textId="77777777" w:rsidR="00A9439B" w:rsidRDefault="00A9439B" w:rsidP="00A9439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1C56964F" w14:textId="77777777" w:rsidR="00A9439B" w:rsidRDefault="00A9439B" w:rsidP="00A9439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INNER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joi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Enrollmen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40D1227A" w14:textId="77777777" w:rsidR="00A9439B" w:rsidRDefault="00A9439B" w:rsidP="00A9439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er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32246AA1" w14:textId="77777777" w:rsidR="00A9439B" w:rsidRDefault="00A9439B" w:rsidP="00A9439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wher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Dept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r>
        <w:rPr>
          <w:rFonts w:ascii="Menlo" w:eastAsiaTheme="minorEastAsia" w:hAnsi="Menlo" w:cs="Menlo"/>
          <w:color w:val="CAC580"/>
          <w:szCs w:val="24"/>
        </w:rPr>
        <w:t>'IS'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nd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Year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r>
        <w:rPr>
          <w:rFonts w:ascii="Menlo" w:eastAsiaTheme="minorEastAsia" w:hAnsi="Menlo" w:cs="Menlo"/>
          <w:color w:val="C0C0C0"/>
          <w:szCs w:val="24"/>
        </w:rPr>
        <w:t>2013</w:t>
      </w:r>
    </w:p>
    <w:p w14:paraId="3A1B60D4" w14:textId="77777777" w:rsidR="00A9439B" w:rsidRDefault="00A9439B" w:rsidP="00A9439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group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b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er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Term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c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rsDesc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La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Fir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475E83A6" w14:textId="77777777" w:rsidR="00A9439B" w:rsidRDefault="00A9439B" w:rsidP="00A9439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having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1AA6C"/>
          <w:szCs w:val="24"/>
        </w:rPr>
        <w:t>count</w:t>
      </w:r>
      <w:r>
        <w:rPr>
          <w:rFonts w:ascii="Menlo" w:eastAsiaTheme="minorEastAsia" w:hAnsi="Menlo" w:cs="Menlo"/>
          <w:color w:val="AAAAAA"/>
          <w:szCs w:val="24"/>
        </w:rPr>
        <w:t>(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distin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) &gt; </w:t>
      </w:r>
      <w:r>
        <w:rPr>
          <w:rFonts w:ascii="Menlo" w:eastAsiaTheme="minorEastAsia" w:hAnsi="Menlo" w:cs="Menlo"/>
          <w:color w:val="C0C0C0"/>
          <w:szCs w:val="24"/>
        </w:rPr>
        <w:t>1</w:t>
      </w:r>
    </w:p>
    <w:p w14:paraId="49DC6EFD" w14:textId="15D87F21" w:rsidR="00F6733B" w:rsidRDefault="00A9439B" w:rsidP="00A9439B">
      <w:pPr>
        <w:spacing w:after="0" w:line="259" w:lineRule="auto"/>
        <w:ind w:left="0" w:firstLine="0"/>
        <w:rPr>
          <w:rFonts w:ascii="Menlo" w:eastAsiaTheme="minorEastAsia" w:hAnsi="Menlo" w:cs="Menlo"/>
          <w:color w:val="EECC64"/>
          <w:szCs w:val="24"/>
        </w:rPr>
      </w:pPr>
      <w:r>
        <w:rPr>
          <w:rFonts w:ascii="Menlo" w:eastAsiaTheme="minorEastAsia" w:hAnsi="Menlo" w:cs="Menlo"/>
          <w:color w:val="AAAAAA"/>
          <w:szCs w:val="24"/>
        </w:rPr>
        <w:t>)</w:t>
      </w:r>
      <w:r>
        <w:rPr>
          <w:rFonts w:ascii="Menlo" w:eastAsiaTheme="minorEastAsia" w:hAnsi="Menlo" w:cs="Menlo"/>
          <w:color w:val="9E9E9E"/>
          <w:szCs w:val="24"/>
        </w:rPr>
        <w:t>a</w:t>
      </w:r>
      <w:r>
        <w:rPr>
          <w:rFonts w:ascii="Menlo" w:eastAsiaTheme="minorEastAsia" w:hAnsi="Menlo" w:cs="Menlo"/>
          <w:color w:val="EECC64"/>
          <w:szCs w:val="24"/>
        </w:rPr>
        <w:t>;</w:t>
      </w:r>
    </w:p>
    <w:p w14:paraId="2D91CFBC" w14:textId="77777777" w:rsidR="00F6733B" w:rsidRDefault="00F6733B">
      <w:pPr>
        <w:spacing w:after="160" w:line="259" w:lineRule="auto"/>
        <w:ind w:left="0" w:firstLine="0"/>
        <w:rPr>
          <w:rFonts w:ascii="Menlo" w:eastAsiaTheme="minorEastAsia" w:hAnsi="Menlo" w:cs="Menlo"/>
          <w:color w:val="EECC64"/>
          <w:szCs w:val="24"/>
        </w:rPr>
      </w:pPr>
      <w:r>
        <w:rPr>
          <w:rFonts w:ascii="Menlo" w:eastAsiaTheme="minorEastAsia" w:hAnsi="Menlo" w:cs="Menlo"/>
          <w:color w:val="EECC64"/>
          <w:szCs w:val="24"/>
        </w:rPr>
        <w:br w:type="page"/>
      </w:r>
    </w:p>
    <w:p w14:paraId="63322594" w14:textId="77777777" w:rsidR="00BA29FD" w:rsidRDefault="00BA29FD" w:rsidP="00A9439B">
      <w:pPr>
        <w:spacing w:after="0" w:line="259" w:lineRule="auto"/>
        <w:ind w:left="0" w:firstLine="0"/>
      </w:pPr>
    </w:p>
    <w:p w14:paraId="62147EF4" w14:textId="77777777" w:rsidR="009B19A9" w:rsidRDefault="009B19A9" w:rsidP="00273E81">
      <w:pPr>
        <w:spacing w:after="0" w:line="259" w:lineRule="auto"/>
        <w:ind w:left="0" w:firstLine="0"/>
      </w:pPr>
    </w:p>
    <w:p w14:paraId="47573BCB" w14:textId="77777777" w:rsidR="00BB3FB1" w:rsidRDefault="000C053F" w:rsidP="00273E81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" w:line="259" w:lineRule="auto"/>
        <w:ind w:right="1057"/>
        <w:jc w:val="center"/>
      </w:pPr>
      <w:r>
        <w:rPr>
          <w:b/>
        </w:rPr>
        <w:t>Problem #</w:t>
      </w:r>
      <w:r w:rsidR="00273E81">
        <w:rPr>
          <w:b/>
        </w:rPr>
        <w:t>7</w:t>
      </w:r>
      <w:r>
        <w:rPr>
          <w:b/>
        </w:rPr>
        <w:t xml:space="preserve"> – Examining the difference between UNION and UNION ALL</w:t>
      </w:r>
    </w:p>
    <w:p w14:paraId="789DBCD3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5661E1F0" w14:textId="77777777" w:rsidR="00BB3FB1" w:rsidRDefault="000C053F" w:rsidP="00273E81">
      <w:pPr>
        <w:ind w:left="-5"/>
      </w:pPr>
      <w:r>
        <w:t xml:space="preserve">Retrieve all faculty and students </w:t>
      </w:r>
    </w:p>
    <w:p w14:paraId="042594A0" w14:textId="77777777" w:rsidR="00BB3FB1" w:rsidRDefault="000C053F" w:rsidP="00273E81">
      <w:pPr>
        <w:ind w:left="-5"/>
      </w:pPr>
      <w:r>
        <w:t xml:space="preserve">Only show common columns in the result </w:t>
      </w:r>
    </w:p>
    <w:p w14:paraId="30C368D6" w14:textId="77777777" w:rsidR="00BB3FB1" w:rsidRDefault="000C053F" w:rsidP="00273E81">
      <w:pPr>
        <w:ind w:left="-5"/>
      </w:pPr>
      <w:r>
        <w:t xml:space="preserve">Remove duplicates </w:t>
      </w:r>
    </w:p>
    <w:p w14:paraId="5399A1BF" w14:textId="77777777" w:rsidR="00BB3FB1" w:rsidRDefault="000C053F" w:rsidP="00273E81">
      <w:pPr>
        <w:ind w:left="-5"/>
      </w:pPr>
      <w:r>
        <w:t xml:space="preserve">Repeat query allowing duplicates </w:t>
      </w:r>
    </w:p>
    <w:p w14:paraId="75A3D482" w14:textId="77777777" w:rsidR="00BA29FD" w:rsidRDefault="00BA29FD" w:rsidP="00273E81">
      <w:pPr>
        <w:spacing w:after="0" w:line="259" w:lineRule="auto"/>
        <w:ind w:left="0" w:firstLine="0"/>
      </w:pPr>
    </w:p>
    <w:p w14:paraId="00C8340E" w14:textId="77777777" w:rsidR="0003758A" w:rsidRDefault="000C053F" w:rsidP="0003758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t xml:space="preserve"> </w:t>
      </w:r>
      <w:r w:rsidR="0003758A"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 w:rsidR="0003758A"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 w:rsidR="0003758A">
        <w:rPr>
          <w:rFonts w:ascii="Menlo" w:eastAsiaTheme="minorEastAsia" w:hAnsi="Menlo" w:cs="Menlo"/>
          <w:color w:val="9E9E9E"/>
          <w:szCs w:val="24"/>
        </w:rPr>
        <w:t>s</w:t>
      </w:r>
      <w:r w:rsidR="0003758A">
        <w:rPr>
          <w:rFonts w:ascii="Menlo" w:eastAsiaTheme="minorEastAsia" w:hAnsi="Menlo" w:cs="Menlo"/>
          <w:color w:val="AAAAAA"/>
          <w:szCs w:val="24"/>
        </w:rPr>
        <w:t>.</w:t>
      </w:r>
      <w:r w:rsidR="0003758A">
        <w:rPr>
          <w:rFonts w:ascii="Menlo" w:eastAsiaTheme="minorEastAsia" w:hAnsi="Menlo" w:cs="Menlo"/>
          <w:color w:val="9E9E9E"/>
          <w:szCs w:val="24"/>
        </w:rPr>
        <w:t>StdNo</w:t>
      </w:r>
      <w:proofErr w:type="spellEnd"/>
      <w:r w:rsidR="0003758A">
        <w:rPr>
          <w:rFonts w:ascii="Menlo" w:eastAsiaTheme="minorEastAsia" w:hAnsi="Menlo" w:cs="Menlo"/>
          <w:color w:val="AAAAAA"/>
          <w:szCs w:val="24"/>
        </w:rPr>
        <w:t xml:space="preserve"> ,</w:t>
      </w:r>
      <w:proofErr w:type="spellStart"/>
      <w:r w:rsidR="0003758A">
        <w:rPr>
          <w:rFonts w:ascii="Menlo" w:eastAsiaTheme="minorEastAsia" w:hAnsi="Menlo" w:cs="Menlo"/>
          <w:color w:val="9E9E9E"/>
          <w:szCs w:val="24"/>
        </w:rPr>
        <w:t>s</w:t>
      </w:r>
      <w:r w:rsidR="0003758A">
        <w:rPr>
          <w:rFonts w:ascii="Menlo" w:eastAsiaTheme="minorEastAsia" w:hAnsi="Menlo" w:cs="Menlo"/>
          <w:color w:val="AAAAAA"/>
          <w:szCs w:val="24"/>
        </w:rPr>
        <w:t>.</w:t>
      </w:r>
      <w:r w:rsidR="0003758A">
        <w:rPr>
          <w:rFonts w:ascii="Menlo" w:eastAsiaTheme="minorEastAsia" w:hAnsi="Menlo" w:cs="Menlo"/>
          <w:color w:val="9E9E9E"/>
          <w:szCs w:val="24"/>
        </w:rPr>
        <w:t>StdFirstName</w:t>
      </w:r>
      <w:proofErr w:type="spellEnd"/>
      <w:r w:rsidR="0003758A"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 w:rsidR="0003758A">
        <w:rPr>
          <w:rFonts w:ascii="Menlo" w:eastAsiaTheme="minorEastAsia" w:hAnsi="Menlo" w:cs="Menlo"/>
          <w:color w:val="9E9E9E"/>
          <w:szCs w:val="24"/>
        </w:rPr>
        <w:t>s</w:t>
      </w:r>
      <w:r w:rsidR="0003758A">
        <w:rPr>
          <w:rFonts w:ascii="Menlo" w:eastAsiaTheme="minorEastAsia" w:hAnsi="Menlo" w:cs="Menlo"/>
          <w:color w:val="AAAAAA"/>
          <w:szCs w:val="24"/>
        </w:rPr>
        <w:t>.</w:t>
      </w:r>
      <w:r w:rsidR="0003758A">
        <w:rPr>
          <w:rFonts w:ascii="Menlo" w:eastAsiaTheme="minorEastAsia" w:hAnsi="Menlo" w:cs="Menlo"/>
          <w:color w:val="9E9E9E"/>
          <w:szCs w:val="24"/>
        </w:rPr>
        <w:t>StdLastName</w:t>
      </w:r>
      <w:proofErr w:type="spellEnd"/>
      <w:r w:rsidR="0003758A">
        <w:rPr>
          <w:rFonts w:ascii="Menlo" w:eastAsiaTheme="minorEastAsia" w:hAnsi="Menlo" w:cs="Menlo"/>
          <w:color w:val="AAAAAA"/>
          <w:szCs w:val="24"/>
        </w:rPr>
        <w:t xml:space="preserve">, </w:t>
      </w:r>
      <w:proofErr w:type="spellStart"/>
      <w:r w:rsidR="0003758A">
        <w:rPr>
          <w:rFonts w:ascii="Menlo" w:eastAsiaTheme="minorEastAsia" w:hAnsi="Menlo" w:cs="Menlo"/>
          <w:color w:val="9E9E9E"/>
          <w:szCs w:val="24"/>
        </w:rPr>
        <w:t>s</w:t>
      </w:r>
      <w:r w:rsidR="0003758A">
        <w:rPr>
          <w:rFonts w:ascii="Menlo" w:eastAsiaTheme="minorEastAsia" w:hAnsi="Menlo" w:cs="Menlo"/>
          <w:color w:val="AAAAAA"/>
          <w:szCs w:val="24"/>
        </w:rPr>
        <w:t>.</w:t>
      </w:r>
      <w:r w:rsidR="0003758A">
        <w:rPr>
          <w:rFonts w:ascii="Menlo" w:eastAsiaTheme="minorEastAsia" w:hAnsi="Menlo" w:cs="Menlo"/>
          <w:color w:val="9E9E9E"/>
          <w:szCs w:val="24"/>
        </w:rPr>
        <w:t>StdCity</w:t>
      </w:r>
      <w:proofErr w:type="spellEnd"/>
      <w:r w:rsidR="0003758A"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 w:rsidR="0003758A">
        <w:rPr>
          <w:rFonts w:ascii="Menlo" w:eastAsiaTheme="minorEastAsia" w:hAnsi="Menlo" w:cs="Menlo"/>
          <w:color w:val="9E9E9E"/>
          <w:szCs w:val="24"/>
        </w:rPr>
        <w:t>s</w:t>
      </w:r>
      <w:r w:rsidR="0003758A">
        <w:rPr>
          <w:rFonts w:ascii="Menlo" w:eastAsiaTheme="minorEastAsia" w:hAnsi="Menlo" w:cs="Menlo"/>
          <w:color w:val="AAAAAA"/>
          <w:szCs w:val="24"/>
        </w:rPr>
        <w:t>.</w:t>
      </w:r>
      <w:r w:rsidR="0003758A">
        <w:rPr>
          <w:rFonts w:ascii="Menlo" w:eastAsiaTheme="minorEastAsia" w:hAnsi="Menlo" w:cs="Menlo"/>
          <w:color w:val="9E9E9E"/>
          <w:szCs w:val="24"/>
        </w:rPr>
        <w:t>StdState</w:t>
      </w:r>
      <w:proofErr w:type="spellEnd"/>
      <w:r w:rsidR="0003758A"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 w:rsidR="0003758A">
        <w:rPr>
          <w:rFonts w:ascii="Menlo" w:eastAsiaTheme="minorEastAsia" w:hAnsi="Menlo" w:cs="Menlo"/>
          <w:color w:val="9E9E9E"/>
          <w:szCs w:val="24"/>
        </w:rPr>
        <w:t>s</w:t>
      </w:r>
      <w:r w:rsidR="0003758A">
        <w:rPr>
          <w:rFonts w:ascii="Menlo" w:eastAsiaTheme="minorEastAsia" w:hAnsi="Menlo" w:cs="Menlo"/>
          <w:color w:val="AAAAAA"/>
          <w:szCs w:val="24"/>
        </w:rPr>
        <w:t>.</w:t>
      </w:r>
      <w:r w:rsidR="0003758A">
        <w:rPr>
          <w:rFonts w:ascii="Menlo" w:eastAsiaTheme="minorEastAsia" w:hAnsi="Menlo" w:cs="Menlo"/>
          <w:color w:val="9E9E9E"/>
          <w:szCs w:val="24"/>
        </w:rPr>
        <w:t>StdZip</w:t>
      </w:r>
      <w:proofErr w:type="spellEnd"/>
      <w:r w:rsidR="0003758A"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1B81A6AC" w14:textId="77777777" w:rsidR="0003758A" w:rsidRDefault="0003758A" w:rsidP="0003758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Studen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57E3E70E" w14:textId="77777777" w:rsidR="0003758A" w:rsidRDefault="0003758A" w:rsidP="0003758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uni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5D23EFDE" w14:textId="77777777" w:rsidR="0003758A" w:rsidRDefault="0003758A" w:rsidP="0003758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Fir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La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City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Stat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ZipCod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46B60FD5" w14:textId="77777777" w:rsidR="0003758A" w:rsidRDefault="0003758A" w:rsidP="0003758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ult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EECC64"/>
          <w:szCs w:val="24"/>
        </w:rPr>
        <w:t>;</w:t>
      </w:r>
    </w:p>
    <w:p w14:paraId="40A0F6BD" w14:textId="77777777" w:rsidR="0003758A" w:rsidRDefault="0003758A" w:rsidP="0003758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</w:p>
    <w:p w14:paraId="7A267D29" w14:textId="77777777" w:rsidR="0003758A" w:rsidRDefault="0003758A" w:rsidP="0003758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Fir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La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City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Stat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Zip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319C7931" w14:textId="77777777" w:rsidR="0003758A" w:rsidRDefault="0003758A" w:rsidP="0003758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Studen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5AE22AD6" w14:textId="77777777" w:rsidR="0003758A" w:rsidRDefault="0003758A" w:rsidP="0003758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uni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ll</w:t>
      </w:r>
    </w:p>
    <w:p w14:paraId="31922C02" w14:textId="77777777" w:rsidR="0003758A" w:rsidRDefault="0003758A" w:rsidP="0003758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Fir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La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City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Stat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ZipCod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47DF0B95" w14:textId="4FAF2184" w:rsidR="00BB3FB1" w:rsidRDefault="0003758A" w:rsidP="0003758A">
      <w:pPr>
        <w:spacing w:after="0" w:line="259" w:lineRule="auto"/>
        <w:ind w:left="0" w:firstLine="0"/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ult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EECC64"/>
          <w:szCs w:val="24"/>
        </w:rPr>
        <w:t>;</w:t>
      </w:r>
    </w:p>
    <w:p w14:paraId="52CC1BE2" w14:textId="77777777" w:rsidR="00BB3FB1" w:rsidRDefault="00BB3FB1" w:rsidP="00273E81">
      <w:pPr>
        <w:spacing w:line="259" w:lineRule="auto"/>
        <w:ind w:left="0" w:firstLine="0"/>
      </w:pPr>
    </w:p>
    <w:p w14:paraId="7B569540" w14:textId="77777777" w:rsidR="00BB3FB1" w:rsidRDefault="000C053F" w:rsidP="00273E81">
      <w:pPr>
        <w:pStyle w:val="Heading1"/>
        <w:ind w:left="23" w:right="2"/>
      </w:pPr>
      <w:r>
        <w:t>Problem #</w:t>
      </w:r>
      <w:r w:rsidR="00273E81">
        <w:t>8</w:t>
      </w:r>
      <w:r>
        <w:t xml:space="preserve"> – Type 1 Subquery (nested one level)</w:t>
      </w:r>
    </w:p>
    <w:p w14:paraId="43A8A486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37BC6E4A" w14:textId="77777777" w:rsidR="00BB3FB1" w:rsidRDefault="000C053F" w:rsidP="00273E81">
      <w:pPr>
        <w:ind w:left="-5"/>
      </w:pPr>
      <w:r>
        <w:t xml:space="preserve">List student last and first names and majors for students who had at least one high grade (&gt;= </w:t>
      </w:r>
    </w:p>
    <w:p w14:paraId="52DFDCE8" w14:textId="77777777" w:rsidR="00BB3FB1" w:rsidRDefault="000C053F" w:rsidP="00273E81">
      <w:pPr>
        <w:ind w:left="-5"/>
      </w:pPr>
      <w:r>
        <w:t xml:space="preserve">3.5) in at least one course offered in fall of 2012 </w:t>
      </w:r>
    </w:p>
    <w:p w14:paraId="712A89D1" w14:textId="77777777" w:rsidR="00BB3FB1" w:rsidRDefault="000C053F" w:rsidP="00273E81">
      <w:pPr>
        <w:ind w:left="-5"/>
      </w:pPr>
      <w:r>
        <w:t xml:space="preserve">(use a Type 1 Subquery) </w:t>
      </w:r>
    </w:p>
    <w:p w14:paraId="73FF9E44" w14:textId="77777777" w:rsidR="00BA29FD" w:rsidRDefault="00BA29FD" w:rsidP="00273E81">
      <w:pPr>
        <w:spacing w:after="0" w:line="259" w:lineRule="auto"/>
        <w:ind w:left="0" w:firstLine="0"/>
      </w:pPr>
    </w:p>
    <w:p w14:paraId="3102BE7E" w14:textId="77777777" w:rsidR="007E6923" w:rsidRDefault="007E6923" w:rsidP="007E692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La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Fir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Major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5152BF70" w14:textId="77777777" w:rsidR="007E6923" w:rsidRDefault="007E6923" w:rsidP="007E692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Studen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6E871974" w14:textId="77777777" w:rsidR="007E6923" w:rsidRDefault="007E6923" w:rsidP="007E692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wher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in</w:t>
      </w:r>
    </w:p>
    <w:p w14:paraId="4FE87B50" w14:textId="77777777" w:rsidR="007E6923" w:rsidRDefault="007E6923" w:rsidP="007E692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AAAA"/>
          <w:szCs w:val="24"/>
        </w:rPr>
        <w:t>(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24CF95CA" w14:textId="77777777" w:rsidR="007E6923" w:rsidRDefault="007E6923" w:rsidP="007E692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Studen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4AB2252C" w14:textId="77777777" w:rsidR="007E6923" w:rsidRDefault="007E6923" w:rsidP="007E692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lef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joi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Enrollmen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2F48EB11" w14:textId="77777777" w:rsidR="007E6923" w:rsidRDefault="007E6923" w:rsidP="007E692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1B6EBC1A" w14:textId="77777777" w:rsidR="007E6923" w:rsidRDefault="007E6923" w:rsidP="007E692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lef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joi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ffering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 xml:space="preserve">  </w:t>
      </w:r>
    </w:p>
    <w:p w14:paraId="0232EB85" w14:textId="77777777" w:rsidR="007E6923" w:rsidRDefault="007E6923" w:rsidP="007E692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er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er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7681F806" w14:textId="77777777" w:rsidR="007E6923" w:rsidRDefault="007E6923" w:rsidP="007E692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wher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Year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r>
        <w:rPr>
          <w:rFonts w:ascii="Menlo" w:eastAsiaTheme="minorEastAsia" w:hAnsi="Menlo" w:cs="Menlo"/>
          <w:color w:val="C0C0C0"/>
          <w:szCs w:val="24"/>
        </w:rPr>
        <w:t>2012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nd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EnrGrad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 &gt;= </w:t>
      </w:r>
      <w:r>
        <w:rPr>
          <w:rFonts w:ascii="Menlo" w:eastAsiaTheme="minorEastAsia" w:hAnsi="Menlo" w:cs="Menlo"/>
          <w:color w:val="C0C0C0"/>
          <w:szCs w:val="24"/>
        </w:rPr>
        <w:t>3.5</w:t>
      </w:r>
    </w:p>
    <w:p w14:paraId="7314EC8C" w14:textId="77777777" w:rsidR="007E6923" w:rsidRDefault="007E6923" w:rsidP="007E692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group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b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073B3ACE" w14:textId="48D46CA1" w:rsidR="00BB3FB1" w:rsidRPr="00DD66E9" w:rsidRDefault="007E6923" w:rsidP="00DD66E9">
      <w:pPr>
        <w:spacing w:after="0" w:line="259" w:lineRule="auto"/>
        <w:ind w:left="0" w:firstLine="0"/>
        <w:rPr>
          <w:rFonts w:ascii="Menlo" w:eastAsiaTheme="minorEastAsia" w:hAnsi="Menlo" w:cs="Menlo"/>
          <w:color w:val="EECC64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having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1AA6C"/>
          <w:szCs w:val="24"/>
        </w:rPr>
        <w:t>count</w:t>
      </w:r>
      <w:r>
        <w:rPr>
          <w:rFonts w:ascii="Menlo" w:eastAsiaTheme="minorEastAsia" w:hAnsi="Menlo" w:cs="Menlo"/>
          <w:color w:val="AAAAAA"/>
          <w:szCs w:val="24"/>
        </w:rPr>
        <w:t xml:space="preserve">(*) &gt; </w:t>
      </w:r>
      <w:r>
        <w:rPr>
          <w:rFonts w:ascii="Menlo" w:eastAsiaTheme="minorEastAsia" w:hAnsi="Menlo" w:cs="Menlo"/>
          <w:color w:val="C0C0C0"/>
          <w:szCs w:val="24"/>
        </w:rPr>
        <w:t>1</w:t>
      </w:r>
      <w:r>
        <w:rPr>
          <w:rFonts w:ascii="Menlo" w:eastAsiaTheme="minorEastAsia" w:hAnsi="Menlo" w:cs="Menlo"/>
          <w:color w:val="AAAAAA"/>
          <w:szCs w:val="24"/>
        </w:rPr>
        <w:t>)</w:t>
      </w:r>
      <w:r>
        <w:rPr>
          <w:rFonts w:ascii="Menlo" w:eastAsiaTheme="minorEastAsia" w:hAnsi="Menlo" w:cs="Menlo"/>
          <w:color w:val="EECC64"/>
          <w:szCs w:val="24"/>
        </w:rPr>
        <w:t>;</w:t>
      </w:r>
    </w:p>
    <w:p w14:paraId="064BA524" w14:textId="77777777" w:rsidR="00BB3FB1" w:rsidRDefault="000C053F" w:rsidP="00273E81">
      <w:pPr>
        <w:pStyle w:val="Heading1"/>
        <w:ind w:left="23" w:right="7"/>
      </w:pPr>
      <w:r>
        <w:lastRenderedPageBreak/>
        <w:t>Problem #</w:t>
      </w:r>
      <w:r w:rsidR="00273E81">
        <w:t>9</w:t>
      </w:r>
      <w:r>
        <w:t xml:space="preserve"> – Type 1 Subquery (nested multiple levels)</w:t>
      </w:r>
    </w:p>
    <w:p w14:paraId="1F0B0150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043E2C7D" w14:textId="77777777" w:rsidR="00BB3FB1" w:rsidRDefault="000C053F" w:rsidP="00273E81">
      <w:pPr>
        <w:ind w:left="-5"/>
      </w:pPr>
      <w:r>
        <w:t xml:space="preserve">List student last and first names and majors for students who had at least one high grade  </w:t>
      </w:r>
    </w:p>
    <w:p w14:paraId="603D6364" w14:textId="77777777" w:rsidR="00BB3FB1" w:rsidRDefault="000C053F" w:rsidP="00273E81">
      <w:pPr>
        <w:ind w:left="-5"/>
      </w:pPr>
      <w:r>
        <w:t xml:space="preserve">(&gt;= 3.5) in at least one course offered in winter of 2013 which was not taught by Leonard Vince (Use nested Type 1 Subqueries) </w:t>
      </w:r>
    </w:p>
    <w:p w14:paraId="3C8724B3" w14:textId="0EEA2EE2" w:rsidR="00BB3FB1" w:rsidRDefault="00BB3FB1" w:rsidP="006629D7">
      <w:pPr>
        <w:spacing w:after="0" w:line="259" w:lineRule="auto"/>
        <w:ind w:left="0" w:firstLine="0"/>
      </w:pPr>
    </w:p>
    <w:p w14:paraId="2F84F6BC" w14:textId="77777777" w:rsidR="002D08FA" w:rsidRDefault="002D08FA" w:rsidP="002D08F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La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Fir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Major</w:t>
      </w:r>
      <w:proofErr w:type="spellEnd"/>
    </w:p>
    <w:p w14:paraId="1AFA4545" w14:textId="77777777" w:rsidR="002D08FA" w:rsidRDefault="002D08FA" w:rsidP="002D08F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Studen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0E4019AC" w14:textId="77777777" w:rsidR="002D08FA" w:rsidRDefault="002D08FA" w:rsidP="002D08F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INNER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JOI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Enrollmen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4C259867" w14:textId="77777777" w:rsidR="002D08FA" w:rsidRDefault="002D08FA" w:rsidP="002D08F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595474BE" w14:textId="77777777" w:rsidR="002D08FA" w:rsidRDefault="002D08FA" w:rsidP="002D08F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WHER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EnrGrad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&gt;= </w:t>
      </w:r>
      <w:r>
        <w:rPr>
          <w:rFonts w:ascii="Menlo" w:eastAsiaTheme="minorEastAsia" w:hAnsi="Menlo" w:cs="Menlo"/>
          <w:color w:val="C0C0C0"/>
          <w:szCs w:val="24"/>
        </w:rPr>
        <w:t>3.5</w:t>
      </w:r>
    </w:p>
    <w:p w14:paraId="180F8840" w14:textId="77777777" w:rsidR="002D08FA" w:rsidRDefault="002D08FA" w:rsidP="002D08F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AND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er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IN</w:t>
      </w:r>
      <w:r>
        <w:rPr>
          <w:rFonts w:ascii="Menlo" w:eastAsiaTheme="minorEastAsia" w:hAnsi="Menlo" w:cs="Menlo"/>
          <w:color w:val="AAAAAA"/>
          <w:szCs w:val="24"/>
        </w:rPr>
        <w:t xml:space="preserve"> (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er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ffering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WHER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Term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= </w:t>
      </w:r>
      <w:r>
        <w:rPr>
          <w:rFonts w:ascii="Menlo" w:eastAsiaTheme="minorEastAsia" w:hAnsi="Menlo" w:cs="Menlo"/>
          <w:color w:val="CAC580"/>
          <w:szCs w:val="24"/>
        </w:rPr>
        <w:t>'WINTER'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ND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Year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= </w:t>
      </w:r>
      <w:r>
        <w:rPr>
          <w:rFonts w:ascii="Menlo" w:eastAsiaTheme="minorEastAsia" w:hAnsi="Menlo" w:cs="Menlo"/>
          <w:color w:val="C0C0C0"/>
          <w:szCs w:val="24"/>
        </w:rPr>
        <w:t>2013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26EAAFF5" w14:textId="77777777" w:rsidR="002D08FA" w:rsidRDefault="002D08FA" w:rsidP="002D08F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AND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NO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IN</w:t>
      </w:r>
      <w:r>
        <w:rPr>
          <w:rFonts w:ascii="Menlo" w:eastAsiaTheme="minorEastAsia" w:hAnsi="Menlo" w:cs="Menlo"/>
          <w:color w:val="AAAAAA"/>
          <w:szCs w:val="24"/>
        </w:rPr>
        <w:t>(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4915409C" w14:textId="146D0008" w:rsidR="002D08FA" w:rsidRDefault="002D08FA" w:rsidP="002D08FA">
      <w:pPr>
        <w:spacing w:after="0" w:line="259" w:lineRule="auto"/>
        <w:ind w:left="0" w:firstLine="0"/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ult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WHER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Fir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= </w:t>
      </w:r>
      <w:r>
        <w:rPr>
          <w:rFonts w:ascii="Menlo" w:eastAsiaTheme="minorEastAsia" w:hAnsi="Menlo" w:cs="Menlo"/>
          <w:color w:val="CAC580"/>
          <w:szCs w:val="24"/>
        </w:rPr>
        <w:t>'LEONARD'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ND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La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= </w:t>
      </w:r>
      <w:r>
        <w:rPr>
          <w:rFonts w:ascii="Menlo" w:eastAsiaTheme="minorEastAsia" w:hAnsi="Menlo" w:cs="Menlo"/>
          <w:color w:val="CAC580"/>
          <w:szCs w:val="24"/>
        </w:rPr>
        <w:t>'VINCE'</w:t>
      </w:r>
      <w:r>
        <w:rPr>
          <w:rFonts w:ascii="Menlo" w:eastAsiaTheme="minorEastAsia" w:hAnsi="Menlo" w:cs="Menlo"/>
          <w:color w:val="AAAAAA"/>
          <w:szCs w:val="24"/>
        </w:rPr>
        <w:t>))</w:t>
      </w:r>
      <w:r>
        <w:rPr>
          <w:rFonts w:ascii="Menlo" w:eastAsiaTheme="minorEastAsia" w:hAnsi="Menlo" w:cs="Menlo"/>
          <w:color w:val="EECC64"/>
          <w:szCs w:val="24"/>
        </w:rPr>
        <w:t>;</w:t>
      </w:r>
    </w:p>
    <w:p w14:paraId="23A51382" w14:textId="77777777" w:rsidR="002D08FA" w:rsidRDefault="002D08FA" w:rsidP="006629D7">
      <w:pPr>
        <w:spacing w:after="0" w:line="259" w:lineRule="auto"/>
        <w:ind w:left="0" w:firstLine="0"/>
      </w:pPr>
    </w:p>
    <w:p w14:paraId="58D2B309" w14:textId="77777777" w:rsidR="00BB3FB1" w:rsidRDefault="00BB3FB1" w:rsidP="00273E81">
      <w:pPr>
        <w:spacing w:line="259" w:lineRule="auto"/>
        <w:ind w:left="0" w:firstLine="0"/>
      </w:pPr>
    </w:p>
    <w:p w14:paraId="262B55C2" w14:textId="77777777" w:rsidR="00BB3FB1" w:rsidRDefault="000C053F" w:rsidP="00273E81">
      <w:pPr>
        <w:pStyle w:val="Heading1"/>
        <w:ind w:left="23" w:right="2"/>
      </w:pPr>
      <w:r>
        <w:t>Problem #</w:t>
      </w:r>
      <w:r w:rsidR="00273E81">
        <w:t>10</w:t>
      </w:r>
      <w:r>
        <w:t xml:space="preserve"> – Type 2 Subquery</w:t>
      </w:r>
    </w:p>
    <w:p w14:paraId="6785C61F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120E7A84" w14:textId="77777777" w:rsidR="00BB3FB1" w:rsidRDefault="000C053F" w:rsidP="00273E81">
      <w:pPr>
        <w:ind w:left="-5"/>
      </w:pPr>
      <w:r>
        <w:t xml:space="preserve">Retrieve the faculty last and first names of faculty who are not students </w:t>
      </w:r>
    </w:p>
    <w:p w14:paraId="507ED8F8" w14:textId="77777777" w:rsidR="00BB3FB1" w:rsidRDefault="000C053F" w:rsidP="00273E81">
      <w:pPr>
        <w:ind w:left="-5"/>
      </w:pPr>
      <w:r>
        <w:t xml:space="preserve">(use a Type 2 Subquery) </w:t>
      </w:r>
    </w:p>
    <w:p w14:paraId="7C143F10" w14:textId="4B664209" w:rsidR="00BA29FD" w:rsidRDefault="00BA29FD" w:rsidP="00273E81">
      <w:pPr>
        <w:spacing w:after="0" w:line="259" w:lineRule="auto"/>
        <w:ind w:left="0" w:firstLine="0"/>
      </w:pPr>
    </w:p>
    <w:p w14:paraId="52307D9E" w14:textId="77777777" w:rsidR="002D08FA" w:rsidRDefault="002D08FA" w:rsidP="002D08F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La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FirstName</w:t>
      </w:r>
      <w:proofErr w:type="spellEnd"/>
    </w:p>
    <w:p w14:paraId="294FF69C" w14:textId="77777777" w:rsidR="002D08FA" w:rsidRDefault="002D08FA" w:rsidP="002D08F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ult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</w:t>
      </w:r>
    </w:p>
    <w:p w14:paraId="7BB47AD6" w14:textId="77777777" w:rsidR="002D08FA" w:rsidRDefault="002D08FA" w:rsidP="002D08F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WHER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NO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EXISTS</w:t>
      </w:r>
      <w:r>
        <w:rPr>
          <w:rFonts w:ascii="Menlo" w:eastAsiaTheme="minorEastAsia" w:hAnsi="Menlo" w:cs="Menlo"/>
          <w:color w:val="AAAAAA"/>
          <w:szCs w:val="24"/>
        </w:rPr>
        <w:t xml:space="preserve"> (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*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Studen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2D002877" w14:textId="1DF65FDF" w:rsidR="002D08FA" w:rsidRDefault="002D08FA" w:rsidP="002D08FA">
      <w:pPr>
        <w:autoSpaceDE w:val="0"/>
        <w:autoSpaceDN w:val="0"/>
        <w:adjustRightInd w:val="0"/>
        <w:spacing w:after="0" w:line="240" w:lineRule="auto"/>
        <w:ind w:left="0" w:firstLine="0"/>
      </w:pPr>
      <w:r>
        <w:rPr>
          <w:rFonts w:ascii="Menlo" w:eastAsiaTheme="minorEastAsia" w:hAnsi="Menlo" w:cs="Menlo"/>
          <w:color w:val="AAAAAA"/>
          <w:szCs w:val="24"/>
        </w:rPr>
        <w:tab/>
      </w:r>
      <w:r>
        <w:rPr>
          <w:rFonts w:ascii="Menlo" w:eastAsiaTheme="minorEastAsia" w:hAnsi="Menlo" w:cs="Menlo"/>
          <w:b/>
          <w:bCs/>
          <w:color w:val="739ECA"/>
          <w:szCs w:val="24"/>
        </w:rPr>
        <w:t>WHER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>)</w:t>
      </w:r>
      <w:r>
        <w:rPr>
          <w:rFonts w:ascii="Menlo" w:eastAsiaTheme="minorEastAsia" w:hAnsi="Menlo" w:cs="Menlo"/>
          <w:color w:val="9E9E9E"/>
          <w:szCs w:val="24"/>
        </w:rPr>
        <w:t>;</w:t>
      </w:r>
    </w:p>
    <w:p w14:paraId="2D5672B8" w14:textId="2AF64C5F" w:rsidR="00BB3FB1" w:rsidRDefault="00BB3FB1" w:rsidP="00273E81">
      <w:pPr>
        <w:spacing w:after="0" w:line="259" w:lineRule="auto"/>
        <w:ind w:left="0" w:firstLine="0"/>
      </w:pPr>
    </w:p>
    <w:p w14:paraId="6EB76DF9" w14:textId="77777777" w:rsidR="00BB3FB1" w:rsidRDefault="000C053F" w:rsidP="00273E81">
      <w:pPr>
        <w:pStyle w:val="Heading1"/>
        <w:spacing w:after="3" w:line="259" w:lineRule="auto"/>
        <w:ind w:left="0" w:right="0" w:firstLine="0"/>
      </w:pPr>
      <w:r>
        <w:t>Problem #</w:t>
      </w:r>
      <w:r w:rsidR="00273E81">
        <w:t>11</w:t>
      </w:r>
      <w:r>
        <w:t xml:space="preserve"> – Division Problem using Type 2 Subquery</w:t>
      </w:r>
    </w:p>
    <w:p w14:paraId="0E02D655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1DE52B83" w14:textId="77777777" w:rsidR="00BB3FB1" w:rsidRDefault="000C053F" w:rsidP="00273E81">
      <w:pPr>
        <w:ind w:left="-5"/>
      </w:pPr>
      <w:r>
        <w:t xml:space="preserve">List faculty last and first names of faculty who taught all of the fall of 2012 IS offerings </w:t>
      </w:r>
    </w:p>
    <w:p w14:paraId="236A523D" w14:textId="77777777" w:rsidR="00BA29FD" w:rsidRDefault="00BA29FD" w:rsidP="00273E81">
      <w:pPr>
        <w:spacing w:after="0" w:line="259" w:lineRule="auto"/>
        <w:ind w:left="0" w:firstLine="0"/>
      </w:pPr>
    </w:p>
    <w:p w14:paraId="2229AC41" w14:textId="77777777" w:rsidR="00C42133" w:rsidRDefault="00C42133" w:rsidP="00C4213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Fir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La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33C2103B" w14:textId="77777777" w:rsidR="00C42133" w:rsidRDefault="00C42133" w:rsidP="00C4213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ult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 xml:space="preserve">, </w:t>
      </w:r>
      <w:r>
        <w:rPr>
          <w:rFonts w:ascii="Menlo" w:eastAsiaTheme="minorEastAsia" w:hAnsi="Menlo" w:cs="Menlo"/>
          <w:color w:val="9E9E9E"/>
          <w:szCs w:val="24"/>
        </w:rPr>
        <w:t>Offering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</w:t>
      </w:r>
    </w:p>
    <w:p w14:paraId="36F58060" w14:textId="77777777" w:rsidR="00C42133" w:rsidRDefault="00C42133" w:rsidP="00C4213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WHER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034AADA8" w14:textId="77777777" w:rsidR="00C42133" w:rsidRDefault="00C42133" w:rsidP="00C4213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AND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ffTerm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r>
        <w:rPr>
          <w:rFonts w:ascii="Menlo" w:eastAsiaTheme="minorEastAsia" w:hAnsi="Menlo" w:cs="Menlo"/>
          <w:color w:val="CAC580"/>
          <w:szCs w:val="24"/>
        </w:rPr>
        <w:t>' FALL '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ND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ffYear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r>
        <w:rPr>
          <w:rFonts w:ascii="Menlo" w:eastAsiaTheme="minorEastAsia" w:hAnsi="Menlo" w:cs="Menlo"/>
          <w:color w:val="C0C0C0"/>
          <w:szCs w:val="24"/>
        </w:rPr>
        <w:t>2012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62F4C425" w14:textId="77777777" w:rsidR="00C42133" w:rsidRDefault="00C42133" w:rsidP="00C4213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AND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LIK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CAC580"/>
          <w:szCs w:val="24"/>
        </w:rPr>
        <w:t>'IS%'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6315AF89" w14:textId="77777777" w:rsidR="00C42133" w:rsidRDefault="00C42133" w:rsidP="00C4213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GROUP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B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Fir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La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51FC016C" w14:textId="77777777" w:rsidR="00C42133" w:rsidRDefault="00C42133" w:rsidP="00C4213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HAVING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1AA6C"/>
          <w:szCs w:val="24"/>
        </w:rPr>
        <w:t>COUNT</w:t>
      </w:r>
      <w:r>
        <w:rPr>
          <w:rFonts w:ascii="Menlo" w:eastAsiaTheme="minorEastAsia" w:hAnsi="Menlo" w:cs="Menlo"/>
          <w:color w:val="AAAAAA"/>
          <w:szCs w:val="24"/>
        </w:rPr>
        <w:t xml:space="preserve"> ( * ) = (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1AA6C"/>
          <w:szCs w:val="24"/>
        </w:rPr>
        <w:t>COUNT</w:t>
      </w:r>
      <w:r>
        <w:rPr>
          <w:rFonts w:ascii="Menlo" w:eastAsiaTheme="minorEastAsia" w:hAnsi="Menlo" w:cs="Menlo"/>
          <w:color w:val="AAAAAA"/>
          <w:szCs w:val="24"/>
        </w:rPr>
        <w:t xml:space="preserve"> ( * )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ffering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4BCF603B" w14:textId="77777777" w:rsidR="00C42133" w:rsidRDefault="00C42133" w:rsidP="00C4213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WHER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ffTerm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r>
        <w:rPr>
          <w:rFonts w:ascii="Menlo" w:eastAsiaTheme="minorEastAsia" w:hAnsi="Menlo" w:cs="Menlo"/>
          <w:color w:val="CAC580"/>
          <w:szCs w:val="24"/>
        </w:rPr>
        <w:t>' FALL '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6DAB82A9" w14:textId="77777777" w:rsidR="00C42133" w:rsidRDefault="00C42133" w:rsidP="00C4213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AND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ffYear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r>
        <w:rPr>
          <w:rFonts w:ascii="Menlo" w:eastAsiaTheme="minorEastAsia" w:hAnsi="Menlo" w:cs="Menlo"/>
          <w:color w:val="C0C0C0"/>
          <w:szCs w:val="24"/>
        </w:rPr>
        <w:t>2012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ND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7BC2EFA4" w14:textId="67C07551" w:rsidR="002D08FA" w:rsidRDefault="00C42133" w:rsidP="00C42133">
      <w:pPr>
        <w:spacing w:after="0" w:line="259" w:lineRule="auto"/>
        <w:ind w:left="0" w:firstLine="0"/>
      </w:pPr>
      <w:proofErr w:type="spellStart"/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LIK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CAC580"/>
          <w:szCs w:val="24"/>
        </w:rPr>
        <w:t>'IS%'</w:t>
      </w:r>
      <w:r>
        <w:rPr>
          <w:rFonts w:ascii="Menlo" w:eastAsiaTheme="minorEastAsia" w:hAnsi="Menlo" w:cs="Menlo"/>
          <w:color w:val="AAAAAA"/>
          <w:szCs w:val="24"/>
        </w:rPr>
        <w:t xml:space="preserve"> ) </w:t>
      </w:r>
      <w:r w:rsidR="000C053F">
        <w:t xml:space="preserve"> </w:t>
      </w:r>
    </w:p>
    <w:p w14:paraId="009D5892" w14:textId="58DAA25F" w:rsidR="00BB3FB1" w:rsidRDefault="002D08FA" w:rsidP="002D08FA">
      <w:pPr>
        <w:spacing w:after="160" w:line="259" w:lineRule="auto"/>
        <w:ind w:left="0" w:firstLine="0"/>
      </w:pPr>
      <w:r>
        <w:br w:type="page"/>
      </w:r>
    </w:p>
    <w:p w14:paraId="0070697B" w14:textId="77777777" w:rsidR="00BB3FB1" w:rsidRDefault="00BB3FB1" w:rsidP="00273E81">
      <w:pPr>
        <w:spacing w:line="259" w:lineRule="auto"/>
        <w:ind w:left="0" w:firstLine="0"/>
      </w:pPr>
    </w:p>
    <w:p w14:paraId="738B53BF" w14:textId="77777777" w:rsidR="00BB3FB1" w:rsidRDefault="000C053F" w:rsidP="00273E81">
      <w:pPr>
        <w:pStyle w:val="Heading1"/>
        <w:spacing w:after="3" w:line="259" w:lineRule="auto"/>
        <w:ind w:left="0" w:right="0" w:firstLine="0"/>
      </w:pPr>
      <w:r>
        <w:t>Problem #</w:t>
      </w:r>
      <w:r w:rsidR="00273E81">
        <w:t>12</w:t>
      </w:r>
      <w:r>
        <w:t xml:space="preserve"> – Subquery in the FROM Clause aka “Table on the fly”</w:t>
      </w:r>
    </w:p>
    <w:p w14:paraId="4318ABD7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24853A3D" w14:textId="3C948B96" w:rsidR="00BB3FB1" w:rsidRDefault="000C053F" w:rsidP="00273E81">
      <w:pPr>
        <w:ind w:left="-5"/>
      </w:pPr>
      <w:r>
        <w:t xml:space="preserve">List the course number, course description, number of offerings, and the average enrollment across offerings </w:t>
      </w:r>
    </w:p>
    <w:p w14:paraId="29BBD116" w14:textId="2550F96F" w:rsidR="003F6B97" w:rsidRDefault="003F6B97" w:rsidP="00273E81">
      <w:pPr>
        <w:ind w:left="-5"/>
      </w:pPr>
    </w:p>
    <w:p w14:paraId="38397AB0" w14:textId="77777777" w:rsidR="003F6B97" w:rsidRDefault="003F6B97" w:rsidP="003F6B9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T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T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rsDesc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r>
        <w:rPr>
          <w:rFonts w:ascii="Menlo" w:eastAsiaTheme="minorEastAsia" w:hAnsi="Menlo" w:cs="Menlo"/>
          <w:b/>
          <w:bCs/>
          <w:color w:val="C1AA6C"/>
          <w:szCs w:val="24"/>
        </w:rPr>
        <w:t>COUNT</w:t>
      </w:r>
      <w:r>
        <w:rPr>
          <w:rFonts w:ascii="Menlo" w:eastAsiaTheme="minorEastAsia" w:hAnsi="Menlo" w:cs="Menlo"/>
          <w:color w:val="AAAAAA"/>
          <w:szCs w:val="24"/>
        </w:rPr>
        <w:t xml:space="preserve"> ( * )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NumOfferings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r>
        <w:rPr>
          <w:rFonts w:ascii="Menlo" w:eastAsiaTheme="minorEastAsia" w:hAnsi="Menlo" w:cs="Menlo"/>
          <w:b/>
          <w:bCs/>
          <w:color w:val="C1AA6C"/>
          <w:szCs w:val="24"/>
        </w:rPr>
        <w:t>Avg</w:t>
      </w:r>
      <w:r>
        <w:rPr>
          <w:rFonts w:ascii="Menlo" w:eastAsiaTheme="minorEastAsia" w:hAnsi="Menlo" w:cs="Menlo"/>
          <w:color w:val="AAAAAA"/>
          <w:szCs w:val="24"/>
        </w:rPr>
        <w:t xml:space="preserve"> (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T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EnrollCount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)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AvgEnroll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186BE5F7" w14:textId="77777777" w:rsidR="00656A92" w:rsidRDefault="003F6B97" w:rsidP="003F6B9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AAAAA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(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c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CrsDesc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</w:p>
    <w:p w14:paraId="10247719" w14:textId="1300954A" w:rsidR="003F6B97" w:rsidRDefault="003F6B97" w:rsidP="003F6B9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er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r>
        <w:rPr>
          <w:rFonts w:ascii="Menlo" w:eastAsiaTheme="minorEastAsia" w:hAnsi="Menlo" w:cs="Menlo"/>
          <w:b/>
          <w:bCs/>
          <w:color w:val="C1AA6C"/>
          <w:szCs w:val="24"/>
        </w:rPr>
        <w:t>COUNT</w:t>
      </w:r>
      <w:r>
        <w:rPr>
          <w:rFonts w:ascii="Menlo" w:eastAsiaTheme="minorEastAsia" w:hAnsi="Menlo" w:cs="Menlo"/>
          <w:color w:val="AAAAAA"/>
          <w:szCs w:val="24"/>
        </w:rPr>
        <w:t xml:space="preserve"> ( * )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EnrollCount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61F9C6A8" w14:textId="77777777" w:rsidR="003F6B97" w:rsidRDefault="003F6B97" w:rsidP="003F6B9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9E9E9E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ffering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 xml:space="preserve">, </w:t>
      </w:r>
      <w:r>
        <w:rPr>
          <w:rFonts w:ascii="Menlo" w:eastAsiaTheme="minorEastAsia" w:hAnsi="Menlo" w:cs="Menlo"/>
          <w:color w:val="9E9E9E"/>
          <w:szCs w:val="24"/>
        </w:rPr>
        <w:t>Enrollmen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 xml:space="preserve">, </w:t>
      </w:r>
      <w:r>
        <w:rPr>
          <w:rFonts w:ascii="Menlo" w:eastAsiaTheme="minorEastAsia" w:hAnsi="Menlo" w:cs="Menlo"/>
          <w:color w:val="9E9E9E"/>
          <w:szCs w:val="24"/>
        </w:rPr>
        <w:t>Cours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c</w:t>
      </w:r>
    </w:p>
    <w:p w14:paraId="46470D4C" w14:textId="77777777" w:rsidR="003F6B97" w:rsidRDefault="003F6B97" w:rsidP="003F6B9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WHER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er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er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AND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c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GROUP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B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c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CrsDesc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er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)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2E7DD2E5" w14:textId="2ED5F686" w:rsidR="003F6B97" w:rsidRDefault="003F6B97" w:rsidP="003F6B97">
      <w:pPr>
        <w:ind w:left="-5"/>
      </w:pPr>
      <w:r>
        <w:rPr>
          <w:rFonts w:ascii="Menlo" w:eastAsiaTheme="minorEastAsia" w:hAnsi="Menlo" w:cs="Menlo"/>
          <w:b/>
          <w:bCs/>
          <w:color w:val="739ECA"/>
          <w:szCs w:val="24"/>
        </w:rPr>
        <w:t>GROUP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B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T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T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rsDesc</w:t>
      </w:r>
      <w:proofErr w:type="spellEnd"/>
    </w:p>
    <w:p w14:paraId="2617F58D" w14:textId="669DADEA" w:rsidR="00BB3FB1" w:rsidRDefault="000C053F" w:rsidP="00273E81">
      <w:pPr>
        <w:spacing w:after="0" w:line="259" w:lineRule="auto"/>
        <w:ind w:left="0" w:firstLine="0"/>
      </w:pPr>
      <w:r>
        <w:t xml:space="preserve"> </w:t>
      </w:r>
    </w:p>
    <w:p w14:paraId="4A25D9A7" w14:textId="291BA7DF" w:rsidR="00BA29FD" w:rsidRDefault="00BA29FD" w:rsidP="00273E81">
      <w:pPr>
        <w:spacing w:after="0" w:line="259" w:lineRule="auto"/>
        <w:ind w:left="0" w:firstLine="0"/>
      </w:pPr>
    </w:p>
    <w:p w14:paraId="2503E570" w14:textId="77777777" w:rsidR="00BA29FD" w:rsidRDefault="00BA29FD" w:rsidP="00273E81">
      <w:pPr>
        <w:spacing w:after="0" w:line="259" w:lineRule="auto"/>
        <w:ind w:left="0" w:firstLine="0"/>
      </w:pPr>
    </w:p>
    <w:p w14:paraId="4E4A14F3" w14:textId="3BF2ACB2" w:rsidR="00936C89" w:rsidRDefault="00936C89">
      <w:pPr>
        <w:spacing w:after="160" w:line="259" w:lineRule="auto"/>
        <w:ind w:left="0" w:firstLine="0"/>
      </w:pPr>
      <w:r>
        <w:br w:type="page"/>
      </w:r>
    </w:p>
    <w:p w14:paraId="67D80B0B" w14:textId="77777777" w:rsidR="001D7BF9" w:rsidRDefault="001D7BF9" w:rsidP="00273E81">
      <w:pPr>
        <w:spacing w:after="0" w:line="259" w:lineRule="auto"/>
        <w:ind w:left="0" w:firstLine="0"/>
      </w:pPr>
    </w:p>
    <w:p w14:paraId="5CAB4F32" w14:textId="09E6029E" w:rsidR="00AB39A7" w:rsidRPr="00BA29FD" w:rsidRDefault="003E74D0" w:rsidP="00273E81">
      <w:pPr>
        <w:spacing w:after="0" w:line="259" w:lineRule="auto"/>
        <w:ind w:left="0" w:firstLine="0"/>
        <w:rPr>
          <w:b/>
          <w:bCs/>
          <w:sz w:val="28"/>
          <w:szCs w:val="28"/>
        </w:rPr>
      </w:pPr>
      <w:r w:rsidRPr="00BA29FD">
        <w:rPr>
          <w:b/>
          <w:bCs/>
          <w:sz w:val="32"/>
          <w:szCs w:val="32"/>
        </w:rPr>
        <w:t xml:space="preserve">Second </w:t>
      </w:r>
      <w:r w:rsidR="00BA29FD" w:rsidRPr="00BA29FD">
        <w:rPr>
          <w:b/>
          <w:bCs/>
          <w:sz w:val="32"/>
          <w:szCs w:val="32"/>
        </w:rPr>
        <w:t>portion</w:t>
      </w:r>
      <w:r w:rsidRPr="00BA29FD">
        <w:rPr>
          <w:b/>
          <w:bCs/>
          <w:sz w:val="32"/>
          <w:szCs w:val="32"/>
        </w:rPr>
        <w:t xml:space="preserve"> of this assignment is to </w:t>
      </w:r>
      <w:r w:rsidR="00F77121" w:rsidRPr="00BA29FD">
        <w:rPr>
          <w:b/>
          <w:bCs/>
          <w:sz w:val="28"/>
          <w:szCs w:val="28"/>
        </w:rPr>
        <w:t xml:space="preserve">work on </w:t>
      </w:r>
      <w:r w:rsidR="00AB39A7" w:rsidRPr="00BA29FD">
        <w:rPr>
          <w:b/>
          <w:bCs/>
          <w:sz w:val="28"/>
          <w:szCs w:val="28"/>
        </w:rPr>
        <w:t>N</w:t>
      </w:r>
      <w:r w:rsidR="00F77121" w:rsidRPr="00BA29FD">
        <w:rPr>
          <w:b/>
          <w:bCs/>
          <w:sz w:val="28"/>
          <w:szCs w:val="28"/>
        </w:rPr>
        <w:t>o</w:t>
      </w:r>
      <w:r w:rsidR="00AB39A7" w:rsidRPr="00BA29FD">
        <w:rPr>
          <w:b/>
          <w:bCs/>
          <w:sz w:val="28"/>
          <w:szCs w:val="28"/>
        </w:rPr>
        <w:t>SQL</w:t>
      </w:r>
      <w:r w:rsidR="00F77121" w:rsidRPr="00BA29FD">
        <w:rPr>
          <w:b/>
          <w:bCs/>
          <w:sz w:val="28"/>
          <w:szCs w:val="28"/>
        </w:rPr>
        <w:t xml:space="preserve"> queries.  Using the Restaurants database write the following queries using NoSQL syntax.</w:t>
      </w:r>
    </w:p>
    <w:p w14:paraId="2DAA88B1" w14:textId="7AB990E0" w:rsidR="00AB39A7" w:rsidRDefault="00AB39A7" w:rsidP="00273E81">
      <w:pPr>
        <w:spacing w:after="0" w:line="259" w:lineRule="auto"/>
        <w:ind w:left="0" w:firstLine="0"/>
      </w:pPr>
    </w:p>
    <w:p w14:paraId="46C95013" w14:textId="77777777" w:rsidR="00F77121" w:rsidRPr="00F77121" w:rsidRDefault="00F77121" w:rsidP="00F7712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3B59641" w14:textId="2ADDE3FE" w:rsidR="00F77121" w:rsidRPr="00C02698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 w:rsidRPr="00C02698"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s that do not prepare any cuisine of 'American' and their grade score more than 70 and latitude less than -65.754168.</w:t>
      </w:r>
    </w:p>
    <w:p w14:paraId="6034718D" w14:textId="6850E5A9" w:rsidR="00F77121" w:rsidRDefault="00F7712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A0884F3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b/>
          <w:bCs/>
          <w:color w:val="AAB8C7"/>
          <w:szCs w:val="24"/>
          <w:shd w:val="clear" w:color="auto" w:fill="49473F"/>
        </w:rPr>
        <w:t>db</w:t>
      </w:r>
      <w:r>
        <w:rPr>
          <w:rFonts w:ascii="Menlo" w:eastAsiaTheme="minorEastAsia" w:hAnsi="Menlo" w:cs="Menlo"/>
          <w:color w:val="AAB8C7"/>
          <w:szCs w:val="24"/>
          <w:shd w:val="clear" w:color="auto" w:fill="49473F"/>
        </w:rPr>
        <w:t>.</w:t>
      </w:r>
      <w:r>
        <w:rPr>
          <w:rFonts w:ascii="Menlo" w:eastAsiaTheme="minorEastAsia" w:hAnsi="Menlo" w:cs="Menlo"/>
          <w:b/>
          <w:bCs/>
          <w:color w:val="AAB8C7"/>
          <w:szCs w:val="24"/>
          <w:shd w:val="clear" w:color="auto" w:fill="49473F"/>
        </w:rPr>
        <w:t>restaurants</w:t>
      </w:r>
      <w:r>
        <w:rPr>
          <w:rFonts w:ascii="Menlo" w:eastAsiaTheme="minorEastAsia" w:hAnsi="Menlo" w:cs="Menlo"/>
          <w:color w:val="AAB8C7"/>
          <w:szCs w:val="24"/>
          <w:shd w:val="clear" w:color="auto" w:fill="49473F"/>
        </w:rPr>
        <w:t>.</w:t>
      </w:r>
      <w:r>
        <w:rPr>
          <w:rFonts w:ascii="Menlo" w:eastAsiaTheme="minorEastAsia" w:hAnsi="Menlo" w:cs="Menlo"/>
          <w:b/>
          <w:bCs/>
          <w:color w:val="AAB8C7"/>
          <w:szCs w:val="24"/>
          <w:shd w:val="clear" w:color="auto" w:fill="49473F"/>
        </w:rPr>
        <w:t>find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49473F"/>
        </w:rPr>
        <w:t>(</w:t>
      </w:r>
      <w:r>
        <w:rPr>
          <w:rFonts w:ascii="Menlo" w:eastAsiaTheme="minorEastAsia" w:hAnsi="Menlo" w:cs="Menlo"/>
          <w:color w:val="AAB8C7"/>
          <w:szCs w:val="24"/>
          <w:shd w:val="clear" w:color="auto" w:fill="49473F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49473F"/>
        </w:rPr>
        <w:t>{</w:t>
      </w:r>
      <w:r>
        <w:rPr>
          <w:rFonts w:ascii="Menlo" w:eastAsiaTheme="minorEastAsia" w:hAnsi="Menlo" w:cs="Menlo"/>
          <w:color w:val="AAB8C7"/>
          <w:szCs w:val="24"/>
          <w:shd w:val="clear" w:color="auto" w:fill="49473F"/>
        </w:rPr>
        <w:t>$and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49473F"/>
        </w:rPr>
        <w:t>:</w:t>
      </w:r>
    </w:p>
    <w:p w14:paraId="33E15D6F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[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{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cuisine"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{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$ne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American"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}},</w:t>
      </w:r>
    </w:p>
    <w:p w14:paraId="67CA33C7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{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</w:t>
      </w:r>
      <w:proofErr w:type="spellStart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grades.score</w:t>
      </w:r>
      <w:proofErr w:type="spellEnd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{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>$gt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86BAC9"/>
          <w:szCs w:val="24"/>
          <w:shd w:val="clear" w:color="auto" w:fill="292929"/>
        </w:rPr>
        <w:t>70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}},</w:t>
      </w:r>
    </w:p>
    <w:p w14:paraId="53314BEF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{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</w:t>
      </w:r>
      <w:proofErr w:type="spellStart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address.coord</w:t>
      </w:r>
      <w:proofErr w:type="spellEnd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{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>$</w:t>
      </w:r>
      <w:proofErr w:type="spellStart"/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>lt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-</w:t>
      </w:r>
      <w:r>
        <w:rPr>
          <w:rFonts w:ascii="Menlo" w:eastAsiaTheme="minorEastAsia" w:hAnsi="Menlo" w:cs="Menlo"/>
          <w:color w:val="86BAC9"/>
          <w:szCs w:val="24"/>
          <w:shd w:val="clear" w:color="auto" w:fill="292929"/>
        </w:rPr>
        <w:t>65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>.</w:t>
      </w:r>
      <w:r>
        <w:rPr>
          <w:rFonts w:ascii="Menlo" w:eastAsiaTheme="minorEastAsia" w:hAnsi="Menlo" w:cs="Menlo"/>
          <w:color w:val="86BAC9"/>
          <w:szCs w:val="24"/>
          <w:shd w:val="clear" w:color="auto" w:fill="292929"/>
        </w:rPr>
        <w:t>754168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}}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]</w:t>
      </w:r>
    </w:p>
    <w:p w14:paraId="02876C8D" w14:textId="253AE638" w:rsidR="00965F0B" w:rsidRDefault="00965F0B" w:rsidP="00965F0B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}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);</w:t>
      </w:r>
    </w:p>
    <w:p w14:paraId="03FCD71B" w14:textId="77777777" w:rsidR="00965F0B" w:rsidRPr="00C02698" w:rsidRDefault="00965F0B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6B8C2A6A" w14:textId="77777777" w:rsidR="00BA29FD" w:rsidRPr="00F77121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D805B1F" w14:textId="6FAD36C1" w:rsidR="00F77121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s which do not prepare any cuisine of 'American' and achieved a score more than 70 and located in the longitude less than -65.754168. Note : Do this query without using $and operator.</w:t>
      </w:r>
    </w:p>
    <w:p w14:paraId="7D389422" w14:textId="7B440A8F" w:rsidR="00F77121" w:rsidRDefault="00F7712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6B254ACD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b/>
          <w:bCs/>
          <w:color w:val="AAB8C7"/>
          <w:szCs w:val="24"/>
          <w:shd w:val="clear" w:color="auto" w:fill="49473F"/>
        </w:rPr>
        <w:t>db</w:t>
      </w:r>
      <w:r>
        <w:rPr>
          <w:rFonts w:ascii="Menlo" w:eastAsiaTheme="minorEastAsia" w:hAnsi="Menlo" w:cs="Menlo"/>
          <w:color w:val="AAB8C7"/>
          <w:szCs w:val="24"/>
          <w:shd w:val="clear" w:color="auto" w:fill="49473F"/>
        </w:rPr>
        <w:t>.</w:t>
      </w:r>
      <w:r>
        <w:rPr>
          <w:rFonts w:ascii="Menlo" w:eastAsiaTheme="minorEastAsia" w:hAnsi="Menlo" w:cs="Menlo"/>
          <w:b/>
          <w:bCs/>
          <w:color w:val="AAB8C7"/>
          <w:szCs w:val="24"/>
          <w:shd w:val="clear" w:color="auto" w:fill="49473F"/>
        </w:rPr>
        <w:t>getCollection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49473F"/>
        </w:rPr>
        <w:t>(</w:t>
      </w:r>
      <w:r>
        <w:rPr>
          <w:rFonts w:ascii="Menlo" w:eastAsiaTheme="minorEastAsia" w:hAnsi="Menlo" w:cs="Menlo"/>
          <w:color w:val="649957"/>
          <w:szCs w:val="24"/>
          <w:shd w:val="clear" w:color="auto" w:fill="49473F"/>
        </w:rPr>
        <w:t>"restaurants"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49473F"/>
        </w:rPr>
        <w:t>)</w:t>
      </w:r>
      <w:r>
        <w:rPr>
          <w:rFonts w:ascii="Menlo" w:eastAsiaTheme="minorEastAsia" w:hAnsi="Menlo" w:cs="Menlo"/>
          <w:color w:val="AAB8C7"/>
          <w:szCs w:val="24"/>
          <w:shd w:val="clear" w:color="auto" w:fill="49473F"/>
        </w:rPr>
        <w:t>.</w:t>
      </w:r>
      <w:r>
        <w:rPr>
          <w:rFonts w:ascii="Menlo" w:eastAsiaTheme="minorEastAsia" w:hAnsi="Menlo" w:cs="Menlo"/>
          <w:b/>
          <w:bCs/>
          <w:color w:val="AAB8C7"/>
          <w:szCs w:val="24"/>
          <w:shd w:val="clear" w:color="auto" w:fill="49473F"/>
        </w:rPr>
        <w:t>find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49473F"/>
        </w:rPr>
        <w:t>(</w:t>
      </w:r>
    </w:p>
    <w:p w14:paraId="10B38374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{</w:t>
      </w:r>
    </w:p>
    <w:p w14:paraId="51C6AF9D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cuisine"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{</w:t>
      </w:r>
    </w:p>
    <w:p w14:paraId="4E4BF5E6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$ne"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American"</w:t>
      </w:r>
    </w:p>
    <w:p w14:paraId="5325468E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},</w:t>
      </w:r>
    </w:p>
    <w:p w14:paraId="581092CC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</w:t>
      </w:r>
      <w:proofErr w:type="spellStart"/>
      <w:proofErr w:type="gramStart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grades</w:t>
      </w:r>
      <w:proofErr w:type="gramEnd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.score</w:t>
      </w:r>
      <w:proofErr w:type="spellEnd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{</w:t>
      </w:r>
    </w:p>
    <w:p w14:paraId="0EDC7474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$</w:t>
      </w:r>
      <w:proofErr w:type="spellStart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gt</w:t>
      </w:r>
      <w:proofErr w:type="spellEnd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proofErr w:type="spellStart"/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>NumberLong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(</w:t>
      </w:r>
      <w:r>
        <w:rPr>
          <w:rFonts w:ascii="Menlo" w:eastAsiaTheme="minorEastAsia" w:hAnsi="Menlo" w:cs="Menlo"/>
          <w:color w:val="86BAC9"/>
          <w:szCs w:val="24"/>
          <w:shd w:val="clear" w:color="auto" w:fill="292929"/>
        </w:rPr>
        <w:t>70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)</w:t>
      </w:r>
    </w:p>
    <w:p w14:paraId="3A6C3F89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},</w:t>
      </w:r>
    </w:p>
    <w:p w14:paraId="65CE49DA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</w:t>
      </w:r>
      <w:proofErr w:type="gramStart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address</w:t>
      </w:r>
      <w:proofErr w:type="gramEnd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.coord.0"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{</w:t>
      </w:r>
    </w:p>
    <w:p w14:paraId="35F41D4B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$</w:t>
      </w:r>
      <w:proofErr w:type="spellStart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lt</w:t>
      </w:r>
      <w:proofErr w:type="spellEnd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-</w:t>
      </w:r>
      <w:r>
        <w:rPr>
          <w:rFonts w:ascii="Menlo" w:eastAsiaTheme="minorEastAsia" w:hAnsi="Menlo" w:cs="Menlo"/>
          <w:color w:val="86BAC9"/>
          <w:szCs w:val="24"/>
          <w:shd w:val="clear" w:color="auto" w:fill="292929"/>
        </w:rPr>
        <w:t>65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>.</w:t>
      </w:r>
      <w:r>
        <w:rPr>
          <w:rFonts w:ascii="Menlo" w:eastAsiaTheme="minorEastAsia" w:hAnsi="Menlo" w:cs="Menlo"/>
          <w:color w:val="86BAC9"/>
          <w:szCs w:val="24"/>
          <w:shd w:val="clear" w:color="auto" w:fill="292929"/>
        </w:rPr>
        <w:t>754168</w:t>
      </w:r>
    </w:p>
    <w:p w14:paraId="71148BB4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}</w:t>
      </w:r>
    </w:p>
    <w:p w14:paraId="3C4060D7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}</w:t>
      </w:r>
    </w:p>
    <w:p w14:paraId="7C55F912" w14:textId="0CCFFA0A" w:rsidR="00BA29FD" w:rsidRDefault="00965F0B" w:rsidP="00965F0B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);</w:t>
      </w:r>
    </w:p>
    <w:p w14:paraId="22B8801E" w14:textId="2ED3FCC9" w:rsidR="00965F0B" w:rsidRDefault="00965F0B">
      <w:pPr>
        <w:spacing w:after="160" w:line="259" w:lineRule="auto"/>
        <w:ind w:left="0" w:firstLine="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br w:type="page"/>
      </w:r>
    </w:p>
    <w:p w14:paraId="15956C49" w14:textId="77777777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B86CBFA" w14:textId="77777777" w:rsidR="00BA29FD" w:rsidRPr="00F77121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45A59B03" w14:textId="6EE3DA92" w:rsidR="00F77121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s which do not prepare any cuisine of 'American ' and achieved a grade point 'A' not belongs to the borough Brooklyn. The document must be displayed according to the cuisine in descending order.</w:t>
      </w:r>
    </w:p>
    <w:p w14:paraId="0F204FF7" w14:textId="631A806C" w:rsidR="00F77121" w:rsidRDefault="00F7712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00C14CF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color w:val="AAB8C7"/>
          <w:szCs w:val="24"/>
        </w:rPr>
        <w:t>db.getCollection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  <w:r>
        <w:rPr>
          <w:rFonts w:ascii="Menlo" w:eastAsiaTheme="minorEastAsia" w:hAnsi="Menlo" w:cs="Menlo"/>
          <w:color w:val="649957"/>
          <w:szCs w:val="24"/>
        </w:rPr>
        <w:t>"restaurants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)</w:t>
      </w:r>
      <w:r>
        <w:rPr>
          <w:rFonts w:ascii="Menlo" w:eastAsiaTheme="minorEastAsia" w:hAnsi="Menlo" w:cs="Menlo"/>
          <w:color w:val="AAB8C7"/>
          <w:szCs w:val="24"/>
        </w:rPr>
        <w:t>.find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</w:p>
    <w:p w14:paraId="5A8719E5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{</w:t>
      </w:r>
    </w:p>
    <w:p w14:paraId="0BF95816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</w:t>
      </w:r>
      <w:proofErr w:type="spellStart"/>
      <w:proofErr w:type="gramStart"/>
      <w:r>
        <w:rPr>
          <w:rFonts w:ascii="Menlo" w:eastAsiaTheme="minorEastAsia" w:hAnsi="Menlo" w:cs="Menlo"/>
          <w:color w:val="649957"/>
          <w:szCs w:val="24"/>
        </w:rPr>
        <w:t>grades</w:t>
      </w:r>
      <w:proofErr w:type="gramEnd"/>
      <w:r>
        <w:rPr>
          <w:rFonts w:ascii="Menlo" w:eastAsiaTheme="minorEastAsia" w:hAnsi="Menlo" w:cs="Menlo"/>
          <w:color w:val="649957"/>
          <w:szCs w:val="24"/>
        </w:rPr>
        <w:t>.grade</w:t>
      </w:r>
      <w:proofErr w:type="spellEnd"/>
      <w:r>
        <w:rPr>
          <w:rFonts w:ascii="Menlo" w:eastAsiaTheme="minorEastAsia" w:hAnsi="Menlo" w:cs="Menlo"/>
          <w:color w:val="649957"/>
          <w:szCs w:val="24"/>
        </w:rPr>
        <w:t>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A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77B4FB10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cuisin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{</w:t>
      </w:r>
    </w:p>
    <w:p w14:paraId="7510820E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    </w:t>
      </w:r>
      <w:r>
        <w:rPr>
          <w:rFonts w:ascii="Menlo" w:eastAsiaTheme="minorEastAsia" w:hAnsi="Menlo" w:cs="Menlo"/>
          <w:color w:val="649957"/>
          <w:szCs w:val="24"/>
        </w:rPr>
        <w:t>"$n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American"</w:t>
      </w:r>
    </w:p>
    <w:p w14:paraId="155A4CFF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,</w:t>
      </w:r>
    </w:p>
    <w:p w14:paraId="44489A7E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borough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{</w:t>
      </w:r>
    </w:p>
    <w:p w14:paraId="305BB508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    </w:t>
      </w:r>
      <w:r>
        <w:rPr>
          <w:rFonts w:ascii="Menlo" w:eastAsiaTheme="minorEastAsia" w:hAnsi="Menlo" w:cs="Menlo"/>
          <w:color w:val="649957"/>
          <w:szCs w:val="24"/>
        </w:rPr>
        <w:t>"$n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Brooklyn"</w:t>
      </w:r>
    </w:p>
    <w:p w14:paraId="493CC4E7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</w:t>
      </w:r>
    </w:p>
    <w:p w14:paraId="3B5AB952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,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</w:p>
    <w:p w14:paraId="22844BBE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{</w:t>
      </w:r>
    </w:p>
    <w:p w14:paraId="485A8067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</w:t>
      </w:r>
      <w:proofErr w:type="spellStart"/>
      <w:proofErr w:type="gramStart"/>
      <w:r>
        <w:rPr>
          <w:rFonts w:ascii="Menlo" w:eastAsiaTheme="minorEastAsia" w:hAnsi="Menlo" w:cs="Menlo"/>
          <w:color w:val="649957"/>
          <w:szCs w:val="24"/>
        </w:rPr>
        <w:t>restaurant</w:t>
      </w:r>
      <w:proofErr w:type="gramEnd"/>
      <w:r>
        <w:rPr>
          <w:rFonts w:ascii="Menlo" w:eastAsiaTheme="minorEastAsia" w:hAnsi="Menlo" w:cs="Menlo"/>
          <w:color w:val="649957"/>
          <w:szCs w:val="24"/>
        </w:rPr>
        <w:t>_id</w:t>
      </w:r>
      <w:proofErr w:type="spellEnd"/>
      <w:r>
        <w:rPr>
          <w:rFonts w:ascii="Menlo" w:eastAsiaTheme="minorEastAsia" w:hAnsi="Menlo" w:cs="Menlo"/>
          <w:color w:val="649957"/>
          <w:szCs w:val="24"/>
        </w:rPr>
        <w:t>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</w:t>
      </w:r>
      <w:proofErr w:type="spellStart"/>
      <w:r>
        <w:rPr>
          <w:rFonts w:ascii="Menlo" w:eastAsiaTheme="minorEastAsia" w:hAnsi="Menlo" w:cs="Menlo"/>
          <w:color w:val="649957"/>
          <w:szCs w:val="24"/>
        </w:rPr>
        <w:t>restaurant_id</w:t>
      </w:r>
      <w:proofErr w:type="spellEnd"/>
      <w:r>
        <w:rPr>
          <w:rFonts w:ascii="Menlo" w:eastAsiaTheme="minorEastAsia" w:hAnsi="Menlo" w:cs="Menlo"/>
          <w:color w:val="649957"/>
          <w:szCs w:val="24"/>
        </w:rPr>
        <w:t>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52FCDB17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nam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name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496DDBDE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cuisin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cuisine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1698BDAD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</w:t>
      </w:r>
      <w:proofErr w:type="spellStart"/>
      <w:proofErr w:type="gramStart"/>
      <w:r>
        <w:rPr>
          <w:rFonts w:ascii="Menlo" w:eastAsiaTheme="minorEastAsia" w:hAnsi="Menlo" w:cs="Menlo"/>
          <w:color w:val="649957"/>
          <w:szCs w:val="24"/>
        </w:rPr>
        <w:t>grades</w:t>
      </w:r>
      <w:proofErr w:type="gramEnd"/>
      <w:r>
        <w:rPr>
          <w:rFonts w:ascii="Menlo" w:eastAsiaTheme="minorEastAsia" w:hAnsi="Menlo" w:cs="Menlo"/>
          <w:color w:val="649957"/>
          <w:szCs w:val="24"/>
        </w:rPr>
        <w:t>.grade</w:t>
      </w:r>
      <w:proofErr w:type="spellEnd"/>
      <w:r>
        <w:rPr>
          <w:rFonts w:ascii="Menlo" w:eastAsiaTheme="minorEastAsia" w:hAnsi="Menlo" w:cs="Menlo"/>
          <w:color w:val="649957"/>
          <w:szCs w:val="24"/>
        </w:rPr>
        <w:t>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</w:t>
      </w:r>
      <w:proofErr w:type="spellStart"/>
      <w:r>
        <w:rPr>
          <w:rFonts w:ascii="Menlo" w:eastAsiaTheme="minorEastAsia" w:hAnsi="Menlo" w:cs="Menlo"/>
          <w:color w:val="649957"/>
          <w:szCs w:val="24"/>
        </w:rPr>
        <w:t>grades.grade</w:t>
      </w:r>
      <w:proofErr w:type="spellEnd"/>
      <w:r>
        <w:rPr>
          <w:rFonts w:ascii="Menlo" w:eastAsiaTheme="minorEastAsia" w:hAnsi="Menlo" w:cs="Menlo"/>
          <w:color w:val="649957"/>
          <w:szCs w:val="24"/>
        </w:rPr>
        <w:t>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7CB14A25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_id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AAB8C7"/>
          <w:szCs w:val="24"/>
        </w:rPr>
        <w:t>NumberInt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  <w:r>
        <w:rPr>
          <w:rFonts w:ascii="Menlo" w:eastAsiaTheme="minorEastAsia" w:hAnsi="Menlo" w:cs="Menlo"/>
          <w:color w:val="86BAC9"/>
          <w:szCs w:val="24"/>
        </w:rPr>
        <w:t>0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)</w:t>
      </w:r>
    </w:p>
    <w:p w14:paraId="38766567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</w:t>
      </w:r>
    </w:p>
    <w:p w14:paraId="311CF2EA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CE7A34"/>
          <w:szCs w:val="24"/>
        </w:rPr>
        <w:t>)</w:t>
      </w:r>
      <w:r>
        <w:rPr>
          <w:rFonts w:ascii="Menlo" w:eastAsiaTheme="minorEastAsia" w:hAnsi="Menlo" w:cs="Menlo"/>
          <w:color w:val="AAB8C7"/>
          <w:szCs w:val="24"/>
        </w:rPr>
        <w:t>.sort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</w:p>
    <w:p w14:paraId="3E9FD453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{</w:t>
      </w:r>
    </w:p>
    <w:p w14:paraId="14A13B6A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cuisin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AAB8C7"/>
          <w:szCs w:val="24"/>
        </w:rPr>
        <w:t>NumberInt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  <w:r>
        <w:rPr>
          <w:rFonts w:ascii="Menlo" w:eastAsiaTheme="minorEastAsia" w:hAnsi="Menlo" w:cs="Menlo"/>
          <w:color w:val="AAB8C7"/>
          <w:szCs w:val="24"/>
        </w:rPr>
        <w:t>-</w:t>
      </w:r>
      <w:r>
        <w:rPr>
          <w:rFonts w:ascii="Menlo" w:eastAsiaTheme="minorEastAsia" w:hAnsi="Menlo" w:cs="Menlo"/>
          <w:color w:val="86BAC9"/>
          <w:szCs w:val="24"/>
        </w:rPr>
        <w:t>1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)</w:t>
      </w:r>
    </w:p>
    <w:p w14:paraId="0870FB06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</w:t>
      </w:r>
    </w:p>
    <w:p w14:paraId="715ABA6B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CE7A34"/>
          <w:szCs w:val="24"/>
        </w:rPr>
        <w:t>);</w:t>
      </w:r>
    </w:p>
    <w:p w14:paraId="0ABDA83F" w14:textId="28EC39C7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82E9217" w14:textId="1A4016E7" w:rsidR="00BA29FD" w:rsidRPr="002935A9" w:rsidRDefault="002935A9" w:rsidP="002935A9">
      <w:pPr>
        <w:spacing w:after="160" w:line="259" w:lineRule="auto"/>
        <w:ind w:left="0" w:firstLine="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br w:type="page"/>
      </w:r>
    </w:p>
    <w:p w14:paraId="6075D5B6" w14:textId="77777777" w:rsidR="00BA29FD" w:rsidRPr="00F77121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644F964" w14:textId="3C1D2E51" w:rsidR="00F77121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 Id, name, borough and cuisine for those restaurants which contain 'Wil' as first three letters for its name.</w:t>
      </w:r>
    </w:p>
    <w:p w14:paraId="7F7F43BE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color w:val="AAB8C7"/>
          <w:szCs w:val="24"/>
        </w:rPr>
        <w:t>db.getCollection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  <w:r>
        <w:rPr>
          <w:rFonts w:ascii="Menlo" w:eastAsiaTheme="minorEastAsia" w:hAnsi="Menlo" w:cs="Menlo"/>
          <w:color w:val="649957"/>
          <w:szCs w:val="24"/>
        </w:rPr>
        <w:t>"restaurants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)</w:t>
      </w:r>
      <w:r>
        <w:rPr>
          <w:rFonts w:ascii="Menlo" w:eastAsiaTheme="minorEastAsia" w:hAnsi="Menlo" w:cs="Menlo"/>
          <w:color w:val="AAB8C7"/>
          <w:szCs w:val="24"/>
        </w:rPr>
        <w:t>.find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</w:p>
    <w:p w14:paraId="5056BF24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{</w:t>
      </w:r>
    </w:p>
    <w:p w14:paraId="2AEFB04E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nam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/^Wil.*$/</w:t>
      </w:r>
      <w:proofErr w:type="spellStart"/>
      <w:r>
        <w:rPr>
          <w:rFonts w:ascii="Menlo" w:eastAsiaTheme="minorEastAsia" w:hAnsi="Menlo" w:cs="Menlo"/>
          <w:color w:val="AAB8C7"/>
          <w:szCs w:val="24"/>
        </w:rPr>
        <w:t>i</w:t>
      </w:r>
      <w:proofErr w:type="spellEnd"/>
    </w:p>
    <w:p w14:paraId="484B6D36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,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</w:p>
    <w:p w14:paraId="10A99865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{</w:t>
      </w:r>
    </w:p>
    <w:p w14:paraId="5548241F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</w:t>
      </w:r>
      <w:proofErr w:type="spellStart"/>
      <w:proofErr w:type="gramStart"/>
      <w:r>
        <w:rPr>
          <w:rFonts w:ascii="Menlo" w:eastAsiaTheme="minorEastAsia" w:hAnsi="Menlo" w:cs="Menlo"/>
          <w:color w:val="649957"/>
          <w:szCs w:val="24"/>
        </w:rPr>
        <w:t>restaurant</w:t>
      </w:r>
      <w:proofErr w:type="gramEnd"/>
      <w:r>
        <w:rPr>
          <w:rFonts w:ascii="Menlo" w:eastAsiaTheme="minorEastAsia" w:hAnsi="Menlo" w:cs="Menlo"/>
          <w:color w:val="649957"/>
          <w:szCs w:val="24"/>
        </w:rPr>
        <w:t>_id</w:t>
      </w:r>
      <w:proofErr w:type="spellEnd"/>
      <w:r>
        <w:rPr>
          <w:rFonts w:ascii="Menlo" w:eastAsiaTheme="minorEastAsia" w:hAnsi="Menlo" w:cs="Menlo"/>
          <w:color w:val="649957"/>
          <w:szCs w:val="24"/>
        </w:rPr>
        <w:t>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</w:t>
      </w:r>
      <w:proofErr w:type="spellStart"/>
      <w:r>
        <w:rPr>
          <w:rFonts w:ascii="Menlo" w:eastAsiaTheme="minorEastAsia" w:hAnsi="Menlo" w:cs="Menlo"/>
          <w:color w:val="649957"/>
          <w:szCs w:val="24"/>
        </w:rPr>
        <w:t>restaurant_id</w:t>
      </w:r>
      <w:proofErr w:type="spellEnd"/>
      <w:r>
        <w:rPr>
          <w:rFonts w:ascii="Menlo" w:eastAsiaTheme="minorEastAsia" w:hAnsi="Menlo" w:cs="Menlo"/>
          <w:color w:val="649957"/>
          <w:szCs w:val="24"/>
        </w:rPr>
        <w:t>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4B9E9366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nam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name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1D899D9A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borough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borough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436FE5DA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cuisin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cuisine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36D1ABEB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_id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AAB8C7"/>
          <w:szCs w:val="24"/>
        </w:rPr>
        <w:t>NumberInt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  <w:r>
        <w:rPr>
          <w:rFonts w:ascii="Menlo" w:eastAsiaTheme="minorEastAsia" w:hAnsi="Menlo" w:cs="Menlo"/>
          <w:color w:val="86BAC9"/>
          <w:szCs w:val="24"/>
        </w:rPr>
        <w:t>0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)</w:t>
      </w:r>
    </w:p>
    <w:p w14:paraId="24BD3A67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</w:t>
      </w:r>
    </w:p>
    <w:p w14:paraId="0A7647B4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);</w:t>
      </w:r>
    </w:p>
    <w:p w14:paraId="26766D46" w14:textId="284AD0BA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59362F2F" w14:textId="77777777" w:rsidR="00BA29FD" w:rsidRPr="00F77121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46869C7D" w14:textId="1A45AA02" w:rsidR="00F77121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 Id, name, borough and cuisine for those restaurants which contain '</w:t>
      </w:r>
      <w:proofErr w:type="spellStart"/>
      <w:r>
        <w:rPr>
          <w:rFonts w:ascii="Helvetica" w:hAnsi="Helvetica" w:cs="Helvetica"/>
          <w:sz w:val="26"/>
          <w:szCs w:val="26"/>
          <w:shd w:val="clear" w:color="auto" w:fill="FFFFFF"/>
        </w:rPr>
        <w:t>ces</w:t>
      </w:r>
      <w:proofErr w:type="spellEnd"/>
      <w:r>
        <w:rPr>
          <w:rFonts w:ascii="Helvetica" w:hAnsi="Helvetica" w:cs="Helvetica"/>
          <w:sz w:val="26"/>
          <w:szCs w:val="26"/>
          <w:shd w:val="clear" w:color="auto" w:fill="FFFFFF"/>
        </w:rPr>
        <w:t>' as last three letters for its name.</w:t>
      </w:r>
    </w:p>
    <w:p w14:paraId="414FDE95" w14:textId="1BA18298" w:rsidR="00F77121" w:rsidRDefault="00F7712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59F6F6F3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color w:val="AAB8C7"/>
          <w:szCs w:val="24"/>
        </w:rPr>
        <w:t>db.getCollection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  <w:r>
        <w:rPr>
          <w:rFonts w:ascii="Menlo" w:eastAsiaTheme="minorEastAsia" w:hAnsi="Menlo" w:cs="Menlo"/>
          <w:color w:val="649957"/>
          <w:szCs w:val="24"/>
        </w:rPr>
        <w:t>"restaurants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)</w:t>
      </w:r>
      <w:r>
        <w:rPr>
          <w:rFonts w:ascii="Menlo" w:eastAsiaTheme="minorEastAsia" w:hAnsi="Menlo" w:cs="Menlo"/>
          <w:color w:val="AAB8C7"/>
          <w:szCs w:val="24"/>
        </w:rPr>
        <w:t>.find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</w:p>
    <w:p w14:paraId="726CAACE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{</w:t>
      </w:r>
    </w:p>
    <w:p w14:paraId="4DE19B91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nam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/^.*</w:t>
      </w:r>
      <w:proofErr w:type="spellStart"/>
      <w:r>
        <w:rPr>
          <w:rFonts w:ascii="Menlo" w:eastAsiaTheme="minorEastAsia" w:hAnsi="Menlo" w:cs="Menlo"/>
          <w:color w:val="AAB8C7"/>
          <w:szCs w:val="24"/>
        </w:rPr>
        <w:t>ces</w:t>
      </w:r>
      <w:proofErr w:type="spellEnd"/>
      <w:r>
        <w:rPr>
          <w:rFonts w:ascii="Menlo" w:eastAsiaTheme="minorEastAsia" w:hAnsi="Menlo" w:cs="Menlo"/>
          <w:color w:val="AAB8C7"/>
          <w:szCs w:val="24"/>
        </w:rPr>
        <w:t>$/</w:t>
      </w:r>
      <w:proofErr w:type="spellStart"/>
      <w:r>
        <w:rPr>
          <w:rFonts w:ascii="Menlo" w:eastAsiaTheme="minorEastAsia" w:hAnsi="Menlo" w:cs="Menlo"/>
          <w:color w:val="AAB8C7"/>
          <w:szCs w:val="24"/>
        </w:rPr>
        <w:t>i</w:t>
      </w:r>
      <w:proofErr w:type="spellEnd"/>
    </w:p>
    <w:p w14:paraId="6319F7E5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,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</w:p>
    <w:p w14:paraId="7647ED72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{</w:t>
      </w:r>
    </w:p>
    <w:p w14:paraId="406D25C6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</w:t>
      </w:r>
      <w:proofErr w:type="spellStart"/>
      <w:proofErr w:type="gramStart"/>
      <w:r>
        <w:rPr>
          <w:rFonts w:ascii="Menlo" w:eastAsiaTheme="minorEastAsia" w:hAnsi="Menlo" w:cs="Menlo"/>
          <w:color w:val="649957"/>
          <w:szCs w:val="24"/>
        </w:rPr>
        <w:t>restaurant</w:t>
      </w:r>
      <w:proofErr w:type="gramEnd"/>
      <w:r>
        <w:rPr>
          <w:rFonts w:ascii="Menlo" w:eastAsiaTheme="minorEastAsia" w:hAnsi="Menlo" w:cs="Menlo"/>
          <w:color w:val="649957"/>
          <w:szCs w:val="24"/>
        </w:rPr>
        <w:t>_id</w:t>
      </w:r>
      <w:proofErr w:type="spellEnd"/>
      <w:r>
        <w:rPr>
          <w:rFonts w:ascii="Menlo" w:eastAsiaTheme="minorEastAsia" w:hAnsi="Menlo" w:cs="Menlo"/>
          <w:color w:val="649957"/>
          <w:szCs w:val="24"/>
        </w:rPr>
        <w:t>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</w:t>
      </w:r>
      <w:proofErr w:type="spellStart"/>
      <w:r>
        <w:rPr>
          <w:rFonts w:ascii="Menlo" w:eastAsiaTheme="minorEastAsia" w:hAnsi="Menlo" w:cs="Menlo"/>
          <w:color w:val="649957"/>
          <w:szCs w:val="24"/>
        </w:rPr>
        <w:t>restaurant_id</w:t>
      </w:r>
      <w:proofErr w:type="spellEnd"/>
      <w:r>
        <w:rPr>
          <w:rFonts w:ascii="Menlo" w:eastAsiaTheme="minorEastAsia" w:hAnsi="Menlo" w:cs="Menlo"/>
          <w:color w:val="649957"/>
          <w:szCs w:val="24"/>
        </w:rPr>
        <w:t>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364F0468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nam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name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1068DDB4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borough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borough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220E06A7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cuisin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cuisine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0F21FA5B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_id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AAB8C7"/>
          <w:szCs w:val="24"/>
        </w:rPr>
        <w:t>NumberInt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  <w:r>
        <w:rPr>
          <w:rFonts w:ascii="Menlo" w:eastAsiaTheme="minorEastAsia" w:hAnsi="Menlo" w:cs="Menlo"/>
          <w:color w:val="86BAC9"/>
          <w:szCs w:val="24"/>
        </w:rPr>
        <w:t>0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)</w:t>
      </w:r>
    </w:p>
    <w:p w14:paraId="258E25B0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</w:t>
      </w:r>
    </w:p>
    <w:p w14:paraId="5948A65B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);</w:t>
      </w:r>
    </w:p>
    <w:p w14:paraId="1E1BBC6A" w14:textId="2917F504" w:rsidR="00EC72D1" w:rsidRDefault="00EC72D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71F715F" w14:textId="4B830AED" w:rsidR="00FE4329" w:rsidRDefault="00FE4329">
      <w:pPr>
        <w:spacing w:after="160" w:line="259" w:lineRule="auto"/>
        <w:ind w:left="0" w:firstLine="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br w:type="page"/>
      </w:r>
    </w:p>
    <w:p w14:paraId="7D4711FE" w14:textId="77777777" w:rsidR="00EC72D1" w:rsidRDefault="00EC72D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3B8EF96" w14:textId="68CC0BAE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6E90945" w14:textId="1B931494" w:rsidR="00BA29FD" w:rsidRDefault="00073001" w:rsidP="00073001">
      <w:pPr>
        <w:pStyle w:val="ListParagraph"/>
        <w:numPr>
          <w:ilvl w:val="0"/>
          <w:numId w:val="1"/>
        </w:numPr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 Id, name, borough and cuisine for those restaurants which contain 'Reg' as three letters somewhere in its name.</w:t>
      </w:r>
    </w:p>
    <w:p w14:paraId="74892D55" w14:textId="045B398D" w:rsidR="00073001" w:rsidRDefault="0007300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0D3B9AC" w14:textId="77777777" w:rsidR="00FE4329" w:rsidRDefault="00FE4329" w:rsidP="00FE43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color w:val="AAB8C7"/>
          <w:szCs w:val="24"/>
        </w:rPr>
        <w:t>db.getCollection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  <w:r>
        <w:rPr>
          <w:rFonts w:ascii="Menlo" w:eastAsiaTheme="minorEastAsia" w:hAnsi="Menlo" w:cs="Menlo"/>
          <w:color w:val="649957"/>
          <w:szCs w:val="24"/>
        </w:rPr>
        <w:t>"restaurants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)</w:t>
      </w:r>
      <w:r>
        <w:rPr>
          <w:rFonts w:ascii="Menlo" w:eastAsiaTheme="minorEastAsia" w:hAnsi="Menlo" w:cs="Menlo"/>
          <w:color w:val="AAB8C7"/>
          <w:szCs w:val="24"/>
        </w:rPr>
        <w:t>.find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</w:p>
    <w:p w14:paraId="4586CD28" w14:textId="77777777" w:rsidR="00FE4329" w:rsidRDefault="00FE4329" w:rsidP="00FE43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{</w:t>
      </w:r>
    </w:p>
    <w:p w14:paraId="5F7950EB" w14:textId="77777777" w:rsidR="00FE4329" w:rsidRDefault="00FE4329" w:rsidP="00FE43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nam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/^.*reg.*$/</w:t>
      </w:r>
      <w:proofErr w:type="spellStart"/>
      <w:r>
        <w:rPr>
          <w:rFonts w:ascii="Menlo" w:eastAsiaTheme="minorEastAsia" w:hAnsi="Menlo" w:cs="Menlo"/>
          <w:color w:val="AAB8C7"/>
          <w:szCs w:val="24"/>
        </w:rPr>
        <w:t>i</w:t>
      </w:r>
      <w:proofErr w:type="spellEnd"/>
    </w:p>
    <w:p w14:paraId="4C223BF6" w14:textId="77777777" w:rsidR="00FE4329" w:rsidRDefault="00FE4329" w:rsidP="00FE43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,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</w:p>
    <w:p w14:paraId="5863181E" w14:textId="77777777" w:rsidR="00FE4329" w:rsidRDefault="00FE4329" w:rsidP="00FE43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{</w:t>
      </w:r>
    </w:p>
    <w:p w14:paraId="6CA1293D" w14:textId="77777777" w:rsidR="00FE4329" w:rsidRDefault="00FE4329" w:rsidP="00FE43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</w:t>
      </w:r>
      <w:proofErr w:type="spellStart"/>
      <w:proofErr w:type="gramStart"/>
      <w:r>
        <w:rPr>
          <w:rFonts w:ascii="Menlo" w:eastAsiaTheme="minorEastAsia" w:hAnsi="Menlo" w:cs="Menlo"/>
          <w:color w:val="649957"/>
          <w:szCs w:val="24"/>
        </w:rPr>
        <w:t>restaurant</w:t>
      </w:r>
      <w:proofErr w:type="gramEnd"/>
      <w:r>
        <w:rPr>
          <w:rFonts w:ascii="Menlo" w:eastAsiaTheme="minorEastAsia" w:hAnsi="Menlo" w:cs="Menlo"/>
          <w:color w:val="649957"/>
          <w:szCs w:val="24"/>
        </w:rPr>
        <w:t>_id</w:t>
      </w:r>
      <w:proofErr w:type="spellEnd"/>
      <w:r>
        <w:rPr>
          <w:rFonts w:ascii="Menlo" w:eastAsiaTheme="minorEastAsia" w:hAnsi="Menlo" w:cs="Menlo"/>
          <w:color w:val="649957"/>
          <w:szCs w:val="24"/>
        </w:rPr>
        <w:t>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</w:t>
      </w:r>
      <w:proofErr w:type="spellStart"/>
      <w:r>
        <w:rPr>
          <w:rFonts w:ascii="Menlo" w:eastAsiaTheme="minorEastAsia" w:hAnsi="Menlo" w:cs="Menlo"/>
          <w:color w:val="649957"/>
          <w:szCs w:val="24"/>
        </w:rPr>
        <w:t>restaurant_id</w:t>
      </w:r>
      <w:proofErr w:type="spellEnd"/>
      <w:r>
        <w:rPr>
          <w:rFonts w:ascii="Menlo" w:eastAsiaTheme="minorEastAsia" w:hAnsi="Menlo" w:cs="Menlo"/>
          <w:color w:val="649957"/>
          <w:szCs w:val="24"/>
        </w:rPr>
        <w:t>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7DB7EA0A" w14:textId="77777777" w:rsidR="00FE4329" w:rsidRDefault="00FE4329" w:rsidP="00FE43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nam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name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139A7C98" w14:textId="77777777" w:rsidR="00FE4329" w:rsidRDefault="00FE4329" w:rsidP="00FE43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borough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borough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28AA898B" w14:textId="77777777" w:rsidR="00FE4329" w:rsidRDefault="00FE4329" w:rsidP="00FE43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cuisin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cuisine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316B676C" w14:textId="77777777" w:rsidR="00FE4329" w:rsidRDefault="00FE4329" w:rsidP="00FE43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_id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AAB8C7"/>
          <w:szCs w:val="24"/>
        </w:rPr>
        <w:t>NumberInt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  <w:r>
        <w:rPr>
          <w:rFonts w:ascii="Menlo" w:eastAsiaTheme="minorEastAsia" w:hAnsi="Menlo" w:cs="Menlo"/>
          <w:color w:val="86BAC9"/>
          <w:szCs w:val="24"/>
        </w:rPr>
        <w:t>0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)</w:t>
      </w:r>
    </w:p>
    <w:p w14:paraId="006B707B" w14:textId="77777777" w:rsidR="00FE4329" w:rsidRDefault="00FE4329" w:rsidP="00FE43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</w:t>
      </w:r>
    </w:p>
    <w:p w14:paraId="34C6D4C8" w14:textId="77777777" w:rsidR="00FE4329" w:rsidRDefault="00FE4329" w:rsidP="00FE43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CE7A34"/>
          <w:szCs w:val="24"/>
        </w:rPr>
        <w:t>);</w:t>
      </w:r>
    </w:p>
    <w:p w14:paraId="5A7C94EA" w14:textId="77777777" w:rsidR="00EC72D1" w:rsidRDefault="00EC72D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AF83CE6" w14:textId="4044FB74" w:rsidR="00073001" w:rsidRDefault="0007300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16F57F3" w14:textId="74B1427B" w:rsidR="00073001" w:rsidRDefault="00073001" w:rsidP="00073001">
      <w:pPr>
        <w:pStyle w:val="ListParagraph"/>
        <w:numPr>
          <w:ilvl w:val="0"/>
          <w:numId w:val="1"/>
        </w:numPr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s which belong to the borough Bronx and prepared either American or Chinese dish.</w:t>
      </w:r>
    </w:p>
    <w:p w14:paraId="4F5061C4" w14:textId="7869BD9B" w:rsidR="00073001" w:rsidRDefault="0007300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7640810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color w:val="AAB8C7"/>
          <w:szCs w:val="24"/>
        </w:rPr>
        <w:t>db.getCollection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  <w:r>
        <w:rPr>
          <w:rFonts w:ascii="Menlo" w:eastAsiaTheme="minorEastAsia" w:hAnsi="Menlo" w:cs="Menlo"/>
          <w:color w:val="649957"/>
          <w:szCs w:val="24"/>
        </w:rPr>
        <w:t>"restaurants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)</w:t>
      </w:r>
      <w:r>
        <w:rPr>
          <w:rFonts w:ascii="Menlo" w:eastAsiaTheme="minorEastAsia" w:hAnsi="Menlo" w:cs="Menlo"/>
          <w:color w:val="AAB8C7"/>
          <w:szCs w:val="24"/>
        </w:rPr>
        <w:t>.find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</w:p>
    <w:p w14:paraId="13960F01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{</w:t>
      </w:r>
    </w:p>
    <w:p w14:paraId="7ECA4DE2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borough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Bronx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321AE3F8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cuisin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{</w:t>
      </w:r>
    </w:p>
    <w:p w14:paraId="4CA86727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    </w:t>
      </w:r>
      <w:r>
        <w:rPr>
          <w:rFonts w:ascii="Menlo" w:eastAsiaTheme="minorEastAsia" w:hAnsi="Menlo" w:cs="Menlo"/>
          <w:color w:val="649957"/>
          <w:szCs w:val="24"/>
        </w:rPr>
        <w:t>"$in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[</w:t>
      </w:r>
    </w:p>
    <w:p w14:paraId="738A16A3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        </w:t>
      </w:r>
      <w:r>
        <w:rPr>
          <w:rFonts w:ascii="Menlo" w:eastAsiaTheme="minorEastAsia" w:hAnsi="Menlo" w:cs="Menlo"/>
          <w:color w:val="649957"/>
          <w:szCs w:val="24"/>
        </w:rPr>
        <w:t>"American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13935265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        </w:t>
      </w:r>
      <w:r>
        <w:rPr>
          <w:rFonts w:ascii="Menlo" w:eastAsiaTheme="minorEastAsia" w:hAnsi="Menlo" w:cs="Menlo"/>
          <w:color w:val="649957"/>
          <w:szCs w:val="24"/>
        </w:rPr>
        <w:t>"Chinese"</w:t>
      </w:r>
    </w:p>
    <w:p w14:paraId="15CCA4D1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]</w:t>
      </w:r>
    </w:p>
    <w:p w14:paraId="66DB9B46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</w:t>
      </w:r>
    </w:p>
    <w:p w14:paraId="11E0B2DC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,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</w:p>
    <w:p w14:paraId="743A6102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{</w:t>
      </w:r>
    </w:p>
    <w:p w14:paraId="7EA887AD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</w:t>
      </w:r>
      <w:proofErr w:type="spellStart"/>
      <w:proofErr w:type="gramStart"/>
      <w:r>
        <w:rPr>
          <w:rFonts w:ascii="Menlo" w:eastAsiaTheme="minorEastAsia" w:hAnsi="Menlo" w:cs="Menlo"/>
          <w:color w:val="649957"/>
          <w:szCs w:val="24"/>
        </w:rPr>
        <w:t>restaurant</w:t>
      </w:r>
      <w:proofErr w:type="gramEnd"/>
      <w:r>
        <w:rPr>
          <w:rFonts w:ascii="Menlo" w:eastAsiaTheme="minorEastAsia" w:hAnsi="Menlo" w:cs="Menlo"/>
          <w:color w:val="649957"/>
          <w:szCs w:val="24"/>
        </w:rPr>
        <w:t>_id</w:t>
      </w:r>
      <w:proofErr w:type="spellEnd"/>
      <w:r>
        <w:rPr>
          <w:rFonts w:ascii="Menlo" w:eastAsiaTheme="minorEastAsia" w:hAnsi="Menlo" w:cs="Menlo"/>
          <w:color w:val="649957"/>
          <w:szCs w:val="24"/>
        </w:rPr>
        <w:t>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</w:t>
      </w:r>
      <w:proofErr w:type="spellStart"/>
      <w:r>
        <w:rPr>
          <w:rFonts w:ascii="Menlo" w:eastAsiaTheme="minorEastAsia" w:hAnsi="Menlo" w:cs="Menlo"/>
          <w:color w:val="649957"/>
          <w:szCs w:val="24"/>
        </w:rPr>
        <w:t>restaurant_id</w:t>
      </w:r>
      <w:proofErr w:type="spellEnd"/>
      <w:r>
        <w:rPr>
          <w:rFonts w:ascii="Menlo" w:eastAsiaTheme="minorEastAsia" w:hAnsi="Menlo" w:cs="Menlo"/>
          <w:color w:val="649957"/>
          <w:szCs w:val="24"/>
        </w:rPr>
        <w:t>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226A0517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_id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AAB8C7"/>
          <w:szCs w:val="24"/>
        </w:rPr>
        <w:t>NumberInt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  <w:r>
        <w:rPr>
          <w:rFonts w:ascii="Menlo" w:eastAsiaTheme="minorEastAsia" w:hAnsi="Menlo" w:cs="Menlo"/>
          <w:color w:val="86BAC9"/>
          <w:szCs w:val="24"/>
        </w:rPr>
        <w:t>0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)</w:t>
      </w:r>
    </w:p>
    <w:p w14:paraId="585205F7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</w:t>
      </w:r>
    </w:p>
    <w:p w14:paraId="5DBBC0ED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);</w:t>
      </w:r>
    </w:p>
    <w:p w14:paraId="0B9BD308" w14:textId="73FB86C9" w:rsidR="00EC72D1" w:rsidRDefault="00EC72D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36EC5A8" w14:textId="77777777" w:rsidR="00EC72D1" w:rsidRDefault="00EC72D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DA2327E" w14:textId="1277DCC6" w:rsidR="00073001" w:rsidRDefault="0007300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B5D58F8" w14:textId="29535EFC" w:rsidR="00073001" w:rsidRDefault="00073001" w:rsidP="00073001">
      <w:pPr>
        <w:pStyle w:val="ListParagraph"/>
        <w:numPr>
          <w:ilvl w:val="0"/>
          <w:numId w:val="1"/>
        </w:numPr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 xml:space="preserve">Write a MongoDB query to find the restaurant Id, name, 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borough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and cuisine for those restaurants which belong to the borough Staten Island or Queens or Bronx</w:t>
      </w:r>
      <w:r w:rsidR="00EC72D1">
        <w:rPr>
          <w:rFonts w:ascii="Helvetica" w:hAnsi="Helvetica" w:cs="Helvetica"/>
          <w:sz w:val="26"/>
          <w:szCs w:val="26"/>
          <w:shd w:val="clear" w:color="auto" w:fill="FFFFFF"/>
        </w:rPr>
        <w:t xml:space="preserve"> 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>or Brooklyn.</w:t>
      </w:r>
    </w:p>
    <w:p w14:paraId="5DE05CBB" w14:textId="608E8BFE" w:rsidR="00073001" w:rsidRDefault="0007300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22AE5363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b/>
          <w:bCs/>
          <w:color w:val="AAB8C7"/>
          <w:szCs w:val="24"/>
          <w:shd w:val="clear" w:color="auto" w:fill="49473F"/>
        </w:rPr>
        <w:t>db</w:t>
      </w:r>
      <w:r>
        <w:rPr>
          <w:rFonts w:ascii="Menlo" w:eastAsiaTheme="minorEastAsia" w:hAnsi="Menlo" w:cs="Menlo"/>
          <w:color w:val="AAB8C7"/>
          <w:szCs w:val="24"/>
          <w:shd w:val="clear" w:color="auto" w:fill="49473F"/>
        </w:rPr>
        <w:t>.</w:t>
      </w:r>
      <w:r>
        <w:rPr>
          <w:rFonts w:ascii="Menlo" w:eastAsiaTheme="minorEastAsia" w:hAnsi="Menlo" w:cs="Menlo"/>
          <w:b/>
          <w:bCs/>
          <w:color w:val="AAB8C7"/>
          <w:szCs w:val="24"/>
          <w:shd w:val="clear" w:color="auto" w:fill="49473F"/>
        </w:rPr>
        <w:t>getCollection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49473F"/>
        </w:rPr>
        <w:t>(</w:t>
      </w:r>
      <w:r>
        <w:rPr>
          <w:rFonts w:ascii="Menlo" w:eastAsiaTheme="minorEastAsia" w:hAnsi="Menlo" w:cs="Menlo"/>
          <w:color w:val="649957"/>
          <w:szCs w:val="24"/>
          <w:shd w:val="clear" w:color="auto" w:fill="49473F"/>
        </w:rPr>
        <w:t>"restaurants"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49473F"/>
        </w:rPr>
        <w:t>)</w:t>
      </w:r>
      <w:r>
        <w:rPr>
          <w:rFonts w:ascii="Menlo" w:eastAsiaTheme="minorEastAsia" w:hAnsi="Menlo" w:cs="Menlo"/>
          <w:color w:val="AAB8C7"/>
          <w:szCs w:val="24"/>
          <w:shd w:val="clear" w:color="auto" w:fill="49473F"/>
        </w:rPr>
        <w:t>.</w:t>
      </w:r>
      <w:r>
        <w:rPr>
          <w:rFonts w:ascii="Menlo" w:eastAsiaTheme="minorEastAsia" w:hAnsi="Menlo" w:cs="Menlo"/>
          <w:b/>
          <w:bCs/>
          <w:color w:val="AAB8C7"/>
          <w:szCs w:val="24"/>
          <w:shd w:val="clear" w:color="auto" w:fill="49473F"/>
        </w:rPr>
        <w:t>find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49473F"/>
        </w:rPr>
        <w:t>(</w:t>
      </w:r>
    </w:p>
    <w:p w14:paraId="14C1B038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{</w:t>
      </w:r>
    </w:p>
    <w:p w14:paraId="6592111C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borough"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{</w:t>
      </w:r>
    </w:p>
    <w:p w14:paraId="2FA744ED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$in"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[</w:t>
      </w:r>
    </w:p>
    <w:p w14:paraId="3F0C0533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Staten Island"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,</w:t>
      </w:r>
    </w:p>
    <w:p w14:paraId="4B304BD8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Queens"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,</w:t>
      </w:r>
    </w:p>
    <w:p w14:paraId="16DA80E7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Bronx"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,</w:t>
      </w:r>
    </w:p>
    <w:p w14:paraId="578FD2D1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Brooklyn"</w:t>
      </w:r>
    </w:p>
    <w:p w14:paraId="43977EE8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   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]</w:t>
      </w:r>
    </w:p>
    <w:p w14:paraId="25EC6219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}</w:t>
      </w:r>
    </w:p>
    <w:p w14:paraId="787C2E6C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,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</w:p>
    <w:p w14:paraId="4F0DE12A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{</w:t>
      </w:r>
    </w:p>
    <w:p w14:paraId="6283F2E1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</w:t>
      </w:r>
      <w:proofErr w:type="spellStart"/>
      <w:proofErr w:type="gramStart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restaurant</w:t>
      </w:r>
      <w:proofErr w:type="gramEnd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_id</w:t>
      </w:r>
      <w:proofErr w:type="spellEnd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$</w:t>
      </w:r>
      <w:proofErr w:type="spellStart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restaurant_id</w:t>
      </w:r>
      <w:proofErr w:type="spellEnd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,</w:t>
      </w:r>
    </w:p>
    <w:p w14:paraId="7B098DC8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name"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$name"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,</w:t>
      </w:r>
    </w:p>
    <w:p w14:paraId="38912F03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borough"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$borough"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,</w:t>
      </w:r>
    </w:p>
    <w:p w14:paraId="34C55B96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cuisine"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$cuisine"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,</w:t>
      </w:r>
    </w:p>
    <w:p w14:paraId="125746A3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_id"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proofErr w:type="spellStart"/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>NumberInt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(</w:t>
      </w:r>
      <w:r>
        <w:rPr>
          <w:rFonts w:ascii="Menlo" w:eastAsiaTheme="minorEastAsia" w:hAnsi="Menlo" w:cs="Menlo"/>
          <w:color w:val="86BAC9"/>
          <w:szCs w:val="24"/>
          <w:shd w:val="clear" w:color="auto" w:fill="292929"/>
        </w:rPr>
        <w:t>0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)</w:t>
      </w:r>
    </w:p>
    <w:p w14:paraId="393D9715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}</w:t>
      </w:r>
    </w:p>
    <w:p w14:paraId="579D8C67" w14:textId="0AD9DF7E" w:rsidR="00C36037" w:rsidRPr="00F77121" w:rsidRDefault="00E04D36" w:rsidP="00E04D36">
      <w:pPr>
        <w:pStyle w:val="ListParagraph"/>
        <w:ind w:left="126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);</w:t>
      </w:r>
    </w:p>
    <w:sectPr w:rsidR="00C36037" w:rsidRPr="00F77121">
      <w:footerReference w:type="even" r:id="rId8"/>
      <w:footerReference w:type="default" r:id="rId9"/>
      <w:footerReference w:type="first" r:id="rId10"/>
      <w:pgSz w:w="12240" w:h="15840"/>
      <w:pgMar w:top="1488" w:right="1450" w:bottom="1481" w:left="1440" w:header="720" w:footer="72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71C99" w14:textId="77777777" w:rsidR="00B33180" w:rsidRDefault="00B33180">
      <w:pPr>
        <w:spacing w:after="0" w:line="240" w:lineRule="auto"/>
      </w:pPr>
      <w:r>
        <w:separator/>
      </w:r>
    </w:p>
  </w:endnote>
  <w:endnote w:type="continuationSeparator" w:id="0">
    <w:p w14:paraId="38227072" w14:textId="77777777" w:rsidR="00B33180" w:rsidRDefault="00B331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43D54" w14:textId="77777777" w:rsidR="00BB3FB1" w:rsidRDefault="000C053F">
    <w:pPr>
      <w:tabs>
        <w:tab w:val="center" w:pos="1145"/>
        <w:tab w:val="center" w:pos="4681"/>
        <w:tab w:val="center" w:pos="8600"/>
      </w:tabs>
      <w:spacing w:after="0" w:line="259" w:lineRule="auto"/>
      <w:ind w:left="0" w:firstLine="0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061A44A" wp14:editId="2CE865A1">
              <wp:simplePos x="0" y="0"/>
              <wp:positionH relativeFrom="page">
                <wp:posOffset>896417</wp:posOffset>
              </wp:positionH>
              <wp:positionV relativeFrom="page">
                <wp:posOffset>9467088</wp:posOffset>
              </wp:positionV>
              <wp:extent cx="5981065" cy="6096"/>
              <wp:effectExtent l="0" t="0" r="0" b="0"/>
              <wp:wrapSquare wrapText="bothSides"/>
              <wp:docPr id="20631" name="Group 2063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21531" name="Shape 21531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0631" style="width:470.95pt;height:0.47998pt;position:absolute;mso-position-horizontal-relative:page;mso-position-horizontal:absolute;margin-left:70.584pt;mso-position-vertical-relative:page;margin-top:745.44pt;" coordsize="59810,60">
              <v:shape id="Shape 21532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sz w:val="22"/>
      </w:rPr>
      <w:tab/>
    </w:r>
    <w:r>
      <w:rPr>
        <w:rFonts w:ascii="Times New Roman" w:eastAsia="Times New Roman" w:hAnsi="Times New Roman" w:cs="Times New Roman"/>
        <w:sz w:val="16"/>
      </w:rPr>
      <w:t xml:space="preserve">MIS 6326 Assignment 1 </w:t>
    </w:r>
    <w:r>
      <w:rPr>
        <w:rFonts w:ascii="Times New Roman" w:eastAsia="Times New Roman" w:hAnsi="Times New Roman" w:cs="Times New Roman"/>
        <w:sz w:val="16"/>
      </w:rPr>
      <w:tab/>
      <w:t xml:space="preserve"> </w:t>
    </w:r>
    <w:r>
      <w:rPr>
        <w:rFonts w:ascii="Times New Roman" w:eastAsia="Times New Roman" w:hAnsi="Times New Roman" w:cs="Times New Roman"/>
        <w:sz w:val="16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16"/>
      </w:rPr>
      <w:t>1</w:t>
    </w:r>
    <w:r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of </w:t>
    </w:r>
    <w:fldSimple w:instr=" NUMPAGES   \* MERGEFORMAT ">
      <w:r>
        <w:rPr>
          <w:rFonts w:ascii="Times New Roman" w:eastAsia="Times New Roman" w:hAnsi="Times New Roman" w:cs="Times New Roman"/>
          <w:sz w:val="16"/>
        </w:rPr>
        <w:t>14</w:t>
      </w:r>
    </w:fldSimple>
    <w:r>
      <w:rPr>
        <w:rFonts w:ascii="Times New Roman" w:eastAsia="Times New Roman" w:hAnsi="Times New Roman" w:cs="Times New Roman"/>
        <w:sz w:val="16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C4AE9" w14:textId="1A23251C" w:rsidR="00BB3FB1" w:rsidRDefault="00EC72D1" w:rsidP="009B19A9">
    <w:pPr>
      <w:spacing w:after="0" w:line="259" w:lineRule="auto"/>
      <w:ind w:left="0" w:firstLine="0"/>
      <w:jc w:val="both"/>
    </w:pPr>
    <w:r>
      <w:rPr>
        <w:rFonts w:ascii="Times New Roman" w:eastAsia="Times New Roman" w:hAnsi="Times New Roman" w:cs="Times New Roman"/>
        <w:sz w:val="16"/>
      </w:rPr>
      <w:t xml:space="preserve">ACCT </w:t>
    </w:r>
    <w:r w:rsidR="00B31077">
      <w:rPr>
        <w:rFonts w:ascii="Times New Roman" w:eastAsia="Times New Roman" w:hAnsi="Times New Roman" w:cs="Times New Roman"/>
        <w:sz w:val="16"/>
      </w:rPr>
      <w:t>63</w:t>
    </w:r>
    <w:r>
      <w:rPr>
        <w:rFonts w:ascii="Times New Roman" w:eastAsia="Times New Roman" w:hAnsi="Times New Roman" w:cs="Times New Roman"/>
        <w:sz w:val="16"/>
      </w:rPr>
      <w:t>2</w:t>
    </w:r>
    <w:r w:rsidR="00B31077">
      <w:rPr>
        <w:rFonts w:ascii="Times New Roman" w:eastAsia="Times New Roman" w:hAnsi="Times New Roman" w:cs="Times New Roman"/>
        <w:sz w:val="16"/>
      </w:rPr>
      <w:t>1</w:t>
    </w:r>
    <w:r w:rsidR="009B19A9">
      <w:rPr>
        <w:rFonts w:ascii="Times New Roman" w:eastAsia="Times New Roman" w:hAnsi="Times New Roman" w:cs="Times New Roman"/>
        <w:sz w:val="16"/>
      </w:rPr>
      <w:t xml:space="preserve"> Assignment 4 </w:t>
    </w:r>
    <w:r w:rsidR="000C053F">
      <w:rPr>
        <w:noProof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A8F948C" wp14:editId="2142AE81">
              <wp:simplePos x="0" y="0"/>
              <wp:positionH relativeFrom="page">
                <wp:posOffset>896417</wp:posOffset>
              </wp:positionH>
              <wp:positionV relativeFrom="page">
                <wp:posOffset>9467088</wp:posOffset>
              </wp:positionV>
              <wp:extent cx="5981065" cy="6096"/>
              <wp:effectExtent l="0" t="0" r="0" b="0"/>
              <wp:wrapSquare wrapText="bothSides"/>
              <wp:docPr id="20611" name="Group 2061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21529" name="Shape 21529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0611" style="width:470.95pt;height:0.47998pt;position:absolute;mso-position-horizontal-relative:page;mso-position-horizontal:absolute;margin-left:70.584pt;mso-position-vertical-relative:page;margin-top:745.44pt;" coordsize="59810,60">
              <v:shape id="Shape 21530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 w:rsidR="000C053F">
      <w:rPr>
        <w:rFonts w:ascii="Times New Roman" w:eastAsia="Times New Roman" w:hAnsi="Times New Roman" w:cs="Times New Roman"/>
        <w:sz w:val="16"/>
      </w:rPr>
      <w:tab/>
      <w:t xml:space="preserve"> </w:t>
    </w:r>
    <w:r w:rsidR="000C053F">
      <w:rPr>
        <w:rFonts w:ascii="Times New Roman" w:eastAsia="Times New Roman" w:hAnsi="Times New Roman" w:cs="Times New Roman"/>
        <w:sz w:val="16"/>
      </w:rPr>
      <w:tab/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A76C30" w14:textId="77777777" w:rsidR="00BB3FB1" w:rsidRDefault="000C053F">
    <w:pPr>
      <w:tabs>
        <w:tab w:val="center" w:pos="1145"/>
        <w:tab w:val="center" w:pos="4681"/>
        <w:tab w:val="center" w:pos="8600"/>
      </w:tabs>
      <w:spacing w:after="0" w:line="259" w:lineRule="auto"/>
      <w:ind w:left="0" w:firstLine="0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162D5711" wp14:editId="6471F699">
              <wp:simplePos x="0" y="0"/>
              <wp:positionH relativeFrom="page">
                <wp:posOffset>896417</wp:posOffset>
              </wp:positionH>
              <wp:positionV relativeFrom="page">
                <wp:posOffset>9467088</wp:posOffset>
              </wp:positionV>
              <wp:extent cx="5981065" cy="6096"/>
              <wp:effectExtent l="0" t="0" r="0" b="0"/>
              <wp:wrapSquare wrapText="bothSides"/>
              <wp:docPr id="20591" name="Group 2059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21527" name="Shape 21527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0591" style="width:470.95pt;height:0.47998pt;position:absolute;mso-position-horizontal-relative:page;mso-position-horizontal:absolute;margin-left:70.584pt;mso-position-vertical-relative:page;margin-top:745.44pt;" coordsize="59810,60">
              <v:shape id="Shape 21528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sz w:val="22"/>
      </w:rPr>
      <w:tab/>
    </w:r>
    <w:r>
      <w:rPr>
        <w:rFonts w:ascii="Times New Roman" w:eastAsia="Times New Roman" w:hAnsi="Times New Roman" w:cs="Times New Roman"/>
        <w:sz w:val="16"/>
      </w:rPr>
      <w:t xml:space="preserve">MIS 6326 Assignment 1 </w:t>
    </w:r>
    <w:r>
      <w:rPr>
        <w:rFonts w:ascii="Times New Roman" w:eastAsia="Times New Roman" w:hAnsi="Times New Roman" w:cs="Times New Roman"/>
        <w:sz w:val="16"/>
      </w:rPr>
      <w:tab/>
      <w:t xml:space="preserve"> </w:t>
    </w:r>
    <w:r>
      <w:rPr>
        <w:rFonts w:ascii="Times New Roman" w:eastAsia="Times New Roman" w:hAnsi="Times New Roman" w:cs="Times New Roman"/>
        <w:sz w:val="16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16"/>
      </w:rPr>
      <w:t>1</w:t>
    </w:r>
    <w:r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of </w:t>
    </w:r>
    <w:fldSimple w:instr=" NUMPAGES   \* MERGEFORMAT ">
      <w:r>
        <w:rPr>
          <w:rFonts w:ascii="Times New Roman" w:eastAsia="Times New Roman" w:hAnsi="Times New Roman" w:cs="Times New Roman"/>
          <w:sz w:val="16"/>
        </w:rPr>
        <w:t>14</w:t>
      </w:r>
    </w:fldSimple>
    <w:r>
      <w:rPr>
        <w:rFonts w:ascii="Times New Roman" w:eastAsia="Times New Roman" w:hAnsi="Times New Roman" w:cs="Times New Roman"/>
        <w:sz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FB0FB9" w14:textId="77777777" w:rsidR="00B33180" w:rsidRDefault="00B33180">
      <w:pPr>
        <w:spacing w:after="0" w:line="240" w:lineRule="auto"/>
      </w:pPr>
      <w:r>
        <w:separator/>
      </w:r>
    </w:p>
  </w:footnote>
  <w:footnote w:type="continuationSeparator" w:id="0">
    <w:p w14:paraId="306BB317" w14:textId="77777777" w:rsidR="00B33180" w:rsidRDefault="00B331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F75FA"/>
    <w:multiLevelType w:val="multilevel"/>
    <w:tmpl w:val="9EB654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6E59B6"/>
    <w:multiLevelType w:val="hybridMultilevel"/>
    <w:tmpl w:val="06A40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621FA5"/>
    <w:multiLevelType w:val="hybridMultilevel"/>
    <w:tmpl w:val="335244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1616413">
    <w:abstractNumId w:val="1"/>
  </w:num>
  <w:num w:numId="2" w16cid:durableId="1245258521">
    <w:abstractNumId w:val="2"/>
  </w:num>
  <w:num w:numId="3" w16cid:durableId="19826877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zEyMTS0MLM0MTVQ0lEKTi0uzszPAykwrgUAphVgXSwAAAA="/>
  </w:docVars>
  <w:rsids>
    <w:rsidRoot w:val="00BB3FB1"/>
    <w:rsid w:val="0003758A"/>
    <w:rsid w:val="000563AD"/>
    <w:rsid w:val="00073001"/>
    <w:rsid w:val="00087945"/>
    <w:rsid w:val="000C053F"/>
    <w:rsid w:val="000D22B0"/>
    <w:rsid w:val="00132004"/>
    <w:rsid w:val="00161CC9"/>
    <w:rsid w:val="001D7BF9"/>
    <w:rsid w:val="00202DB1"/>
    <w:rsid w:val="00273E81"/>
    <w:rsid w:val="002935A9"/>
    <w:rsid w:val="002D08FA"/>
    <w:rsid w:val="00304C6E"/>
    <w:rsid w:val="00313EAE"/>
    <w:rsid w:val="003E74D0"/>
    <w:rsid w:val="003F6B97"/>
    <w:rsid w:val="00423F94"/>
    <w:rsid w:val="00436A33"/>
    <w:rsid w:val="00476EA8"/>
    <w:rsid w:val="00656A92"/>
    <w:rsid w:val="006629D7"/>
    <w:rsid w:val="006C59F7"/>
    <w:rsid w:val="006D17FD"/>
    <w:rsid w:val="007061AB"/>
    <w:rsid w:val="007279E0"/>
    <w:rsid w:val="00775732"/>
    <w:rsid w:val="007E6923"/>
    <w:rsid w:val="00800059"/>
    <w:rsid w:val="00825F64"/>
    <w:rsid w:val="008874E4"/>
    <w:rsid w:val="008C3ABA"/>
    <w:rsid w:val="0092306B"/>
    <w:rsid w:val="00936C89"/>
    <w:rsid w:val="00944717"/>
    <w:rsid w:val="0096243F"/>
    <w:rsid w:val="00963961"/>
    <w:rsid w:val="00965F0B"/>
    <w:rsid w:val="009B19A9"/>
    <w:rsid w:val="009F0510"/>
    <w:rsid w:val="00A51F61"/>
    <w:rsid w:val="00A9439B"/>
    <w:rsid w:val="00AB39A7"/>
    <w:rsid w:val="00B31077"/>
    <w:rsid w:val="00B33180"/>
    <w:rsid w:val="00B86CE2"/>
    <w:rsid w:val="00BA1D7A"/>
    <w:rsid w:val="00BA29FD"/>
    <w:rsid w:val="00BB3FB1"/>
    <w:rsid w:val="00BC08EC"/>
    <w:rsid w:val="00C02698"/>
    <w:rsid w:val="00C36037"/>
    <w:rsid w:val="00C42133"/>
    <w:rsid w:val="00C649CD"/>
    <w:rsid w:val="00CB2AF8"/>
    <w:rsid w:val="00DD66E9"/>
    <w:rsid w:val="00DE6093"/>
    <w:rsid w:val="00DF3F33"/>
    <w:rsid w:val="00DF5952"/>
    <w:rsid w:val="00DF7FB2"/>
    <w:rsid w:val="00E04D36"/>
    <w:rsid w:val="00E6222F"/>
    <w:rsid w:val="00EC72D1"/>
    <w:rsid w:val="00EF7C97"/>
    <w:rsid w:val="00F402DE"/>
    <w:rsid w:val="00F6733B"/>
    <w:rsid w:val="00F77121"/>
    <w:rsid w:val="00FE4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7CE36"/>
  <w15:docId w15:val="{2EE3091F-1BFE-4854-96C3-1FC9D1348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133"/>
    <w:pPr>
      <w:spacing w:after="5" w:line="25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after="12" w:line="250" w:lineRule="auto"/>
      <w:ind w:left="10" w:right="1625" w:hanging="10"/>
      <w:jc w:val="center"/>
      <w:outlineLvl w:val="0"/>
    </w:pPr>
    <w:rPr>
      <w:rFonts w:ascii="Calibri" w:eastAsia="Calibri" w:hAnsi="Calibri" w:cs="Calibri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C3A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3ABA"/>
    <w:rPr>
      <w:rFonts w:ascii="Calibri" w:eastAsia="Calibri" w:hAnsi="Calibri" w:cs="Calibri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F77121"/>
    <w:pPr>
      <w:ind w:left="720"/>
      <w:contextualSpacing/>
    </w:pPr>
  </w:style>
  <w:style w:type="character" w:customStyle="1" w:styleId="token">
    <w:name w:val="token"/>
    <w:basedOn w:val="DefaultParagraphFont"/>
    <w:rsid w:val="00F77121"/>
  </w:style>
  <w:style w:type="character" w:styleId="Hyperlink">
    <w:name w:val="Hyperlink"/>
    <w:basedOn w:val="DefaultParagraphFont"/>
    <w:uiPriority w:val="99"/>
    <w:semiHidden/>
    <w:unhideWhenUsed/>
    <w:rsid w:val="006D17FD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65F0B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19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56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72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35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464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408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700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8367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3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79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580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5614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849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76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268CB1-F352-4D9D-9E80-3DC0819A8C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646</Words>
  <Characters>9387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 6326 Database Management</vt:lpstr>
    </vt:vector>
  </TitlesOfParts>
  <Company/>
  <LinksUpToDate>false</LinksUpToDate>
  <CharactersWithSpaces>1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 6326 Database Management</dc:title>
  <dc:subject>Assignment 4</dc:subject>
  <dc:creator>Young Ryu</dc:creator>
  <cp:keywords/>
  <cp:lastModifiedBy>Harikrishna Dev</cp:lastModifiedBy>
  <cp:revision>2</cp:revision>
  <dcterms:created xsi:type="dcterms:W3CDTF">2022-12-09T02:09:00Z</dcterms:created>
  <dcterms:modified xsi:type="dcterms:W3CDTF">2022-12-09T02:09:00Z</dcterms:modified>
</cp:coreProperties>
</file>